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6368F" w14:textId="77777777" w:rsidR="00F94E1D" w:rsidRDefault="005F7044" w:rsidP="00A4434C">
      <w:pPr>
        <w:spacing w:before="240"/>
        <w:rPr>
          <w:b/>
          <w:color w:val="808080" w:themeColor="background1" w:themeShade="80"/>
          <w:sz w:val="32"/>
        </w:rPr>
      </w:pPr>
      <w:r w:rsidRPr="005F7044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D278AF" wp14:editId="6E6CAEA2">
                <wp:simplePos x="0" y="0"/>
                <wp:positionH relativeFrom="column">
                  <wp:posOffset>12315825</wp:posOffset>
                </wp:positionH>
                <wp:positionV relativeFrom="paragraph">
                  <wp:posOffset>1663066</wp:posOffset>
                </wp:positionV>
                <wp:extent cx="494982" cy="494982"/>
                <wp:effectExtent l="19050" t="38100" r="19685" b="19685"/>
                <wp:wrapNone/>
                <wp:docPr id="10" name="Pi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494982" cy="494982"/>
                        </a:xfrm>
                        <a:prstGeom prst="pie">
                          <a:avLst>
                            <a:gd name="adj1" fmla="val 16209809"/>
                            <a:gd name="adj2" fmla="val 16200000"/>
                          </a:avLst>
                        </a:prstGeom>
                        <a:noFill/>
                        <a:ln w="38100">
                          <a:solidFill>
                            <a:schemeClr val="accent6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440C38" w14:textId="77777777" w:rsidR="005F7044" w:rsidRDefault="005F7044" w:rsidP="005F704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Calibri" w:hAnsi="Calibri" w:cs="Arial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0%</w:t>
                            </w:r>
                          </w:p>
                        </w:txbxContent>
                      </wps:txbx>
                      <wps:bodyPr vert="horz" wrap="square" lIns="91440" tIns="45720" rIns="91440" bIns="45720" numCol="1" rtlCol="0" anchor="b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5202F" id="Pie 9" o:spid="_x0000_s1026" style="position:absolute;margin-left:969.75pt;margin-top:130.95pt;width:38.95pt;height:38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coordsize="494982,49498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" adj="-11796480,,5400" path="m248197,1c384813,391,495274,111404,494981,248021,494689,384637,383754,495177,247137,494982,110521,494787,-98,383931,-1,247315,96,110698,110873,1,247490,1v,82497,1,164993,1,247490c247726,164994,247962,82498,248197,1xe" filled="f" strokecolor="#70ad47 [3209]" strokeweight="3pt">
                <v:stroke joinstyle="miter"/>
                <v:formulas/>
                <v:path arrowok="t" o:connecttype="custom" o:connectlocs="248197,1;494981,248021;247137,494982;-1,247315;247490,1;247491,247491;248197,1" o:connectangles="0,0,0,0,0,0,0" textboxrect="0,0,494982,494982"/>
                <v:textbox>
                  <w:txbxContent>
                    <w:p w:rsidR="005F7044" w:rsidRDefault="005F7044" w:rsidP="005F7044">
                      <w:pPr>
                        <w:pStyle w:val="NormalWeb"/>
                        <w:spacing w:before="0" w:beforeAutospacing="0" w:after="0" w:afterAutospacing="0"/>
                        <w:textAlignment w:val="baseline"/>
                      </w:pPr>
                      <w:r>
                        <w:rPr>
                          <w:rFonts w:ascii="Calibri" w:hAnsi="Calibri" w:cs="Arial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0%</w:t>
                      </w:r>
                    </w:p>
                  </w:txbxContent>
                </v:textbox>
              </v:shape>
            </w:pict>
          </mc:Fallback>
        </mc:AlternateContent>
      </w:r>
    </w:p>
    <w:p w14:paraId="32B7C0ED" w14:textId="77777777" w:rsidR="00A4434C" w:rsidRPr="00E654CF" w:rsidRDefault="00A4434C" w:rsidP="00A4434C">
      <w:pPr>
        <w:pBdr>
          <w:bottom w:val="single" w:sz="4" w:space="1" w:color="auto"/>
        </w:pBdr>
        <w:spacing w:after="0" w:line="240" w:lineRule="auto"/>
        <w:rPr>
          <w:b/>
          <w:bCs/>
          <w:smallCaps/>
          <w:sz w:val="96"/>
          <w:lang w:bidi="en-US"/>
        </w:rPr>
      </w:pPr>
      <w:r w:rsidRPr="00E654CF">
        <w:rPr>
          <w:b/>
          <w:bCs/>
          <w:smallCaps/>
          <w:sz w:val="96"/>
          <w:lang w:bidi="en-US"/>
        </w:rPr>
        <w:t>Gap Analysis</w:t>
      </w:r>
    </w:p>
    <w:p w14:paraId="4E7107AF" w14:textId="77777777" w:rsidR="00354404" w:rsidRPr="00E654CF" w:rsidRDefault="00790B12" w:rsidP="00A6424F">
      <w:pPr>
        <w:spacing w:before="240"/>
        <w:rPr>
          <w:rFonts w:asciiTheme="majorHAnsi" w:hAnsiTheme="majorHAnsi"/>
          <w:sz w:val="26"/>
          <w:szCs w:val="26"/>
          <w:lang w:bidi="en-US"/>
        </w:rPr>
      </w:pPr>
      <w:r w:rsidRPr="00E654CF">
        <w:rPr>
          <w:rFonts w:asciiTheme="majorHAnsi" w:hAnsiTheme="majorHAnsi"/>
          <w:noProof/>
          <w:sz w:val="26"/>
          <w:szCs w:val="26"/>
          <w:lang w:eastAsia="en-GB"/>
        </w:rPr>
        <w:drawing>
          <wp:anchor distT="0" distB="0" distL="114300" distR="114300" simplePos="0" relativeHeight="251667456" behindDoc="0" locked="0" layoutInCell="1" allowOverlap="1" wp14:anchorId="5A746D9E" wp14:editId="3F9E2E79">
            <wp:simplePos x="0" y="0"/>
            <wp:positionH relativeFrom="column">
              <wp:posOffset>0</wp:posOffset>
            </wp:positionH>
            <wp:positionV relativeFrom="paragraph">
              <wp:posOffset>153035</wp:posOffset>
            </wp:positionV>
            <wp:extent cx="3598545" cy="3448685"/>
            <wp:effectExtent l="0" t="0" r="1905" b="0"/>
            <wp:wrapSquare wrapText="bothSides"/>
            <wp:docPr id="1" name="Picture 1" descr="C:\Users\Simon\Documents\Lean Competency System\Website\Graphics\New site graphics\training system 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mon\Documents\Lean Competency System\Website\Graphics\New site graphics\training system mediu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545" cy="344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 xml:space="preserve">A </w:t>
      </w:r>
      <w:r w:rsidR="00354404" w:rsidRPr="00E654CF">
        <w:rPr>
          <w:rFonts w:asciiTheme="majorHAnsi" w:hAnsiTheme="majorHAnsi"/>
          <w:b/>
          <w:sz w:val="26"/>
          <w:szCs w:val="26"/>
          <w:lang w:bidi="en-US"/>
        </w:rPr>
        <w:t>Gap Analysis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 xml:space="preserve"> is </w:t>
      </w:r>
      <w:r w:rsidR="00A6424F" w:rsidRPr="00E654CF">
        <w:rPr>
          <w:rFonts w:asciiTheme="majorHAnsi" w:hAnsiTheme="majorHAnsi"/>
          <w:sz w:val="26"/>
          <w:szCs w:val="26"/>
          <w:lang w:bidi="en-US"/>
        </w:rPr>
        <w:t xml:space="preserve">used to identify the 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>gap between the applicant’s current lean training system and one that meets the LCS accreditation standard.</w:t>
      </w:r>
    </w:p>
    <w:p w14:paraId="61409844" w14:textId="77777777" w:rsidR="005F7044" w:rsidRPr="00E654CF" w:rsidRDefault="00354404" w:rsidP="00A6424F">
      <w:pPr>
        <w:spacing w:before="240"/>
        <w:rPr>
          <w:rFonts w:asciiTheme="majorHAnsi" w:hAnsiTheme="majorHAnsi"/>
          <w:sz w:val="26"/>
          <w:szCs w:val="26"/>
          <w:lang w:bidi="en-US"/>
        </w:rPr>
      </w:pPr>
      <w:r w:rsidRPr="00E654CF">
        <w:rPr>
          <w:rFonts w:asciiTheme="majorHAnsi" w:hAnsiTheme="majorHAnsi"/>
          <w:sz w:val="26"/>
          <w:szCs w:val="26"/>
          <w:lang w:bidi="en-US"/>
        </w:rPr>
        <w:t xml:space="preserve">A review of each key component of the </w:t>
      </w:r>
      <w:r w:rsidR="005F7044" w:rsidRPr="00E654CF">
        <w:rPr>
          <w:rFonts w:asciiTheme="majorHAnsi" w:hAnsiTheme="majorHAnsi"/>
          <w:sz w:val="26"/>
          <w:szCs w:val="26"/>
          <w:lang w:bidi="en-US"/>
        </w:rPr>
        <w:t xml:space="preserve">current </w:t>
      </w:r>
      <w:r w:rsidRPr="00E654CF">
        <w:rPr>
          <w:rFonts w:asciiTheme="majorHAnsi" w:hAnsiTheme="majorHAnsi"/>
          <w:sz w:val="26"/>
          <w:szCs w:val="26"/>
          <w:lang w:bidi="en-US"/>
        </w:rPr>
        <w:t xml:space="preserve">system is undertaken and the specific gaps are identified. </w:t>
      </w:r>
    </w:p>
    <w:p w14:paraId="061E64CA" w14:textId="77777777" w:rsidR="00354404" w:rsidRPr="00E654CF" w:rsidRDefault="002829BA" w:rsidP="00A6424F">
      <w:pPr>
        <w:spacing w:before="240"/>
        <w:rPr>
          <w:rFonts w:asciiTheme="majorHAnsi" w:hAnsiTheme="majorHAnsi"/>
          <w:sz w:val="26"/>
          <w:szCs w:val="26"/>
          <w:lang w:bidi="en-US"/>
        </w:rPr>
      </w:pPr>
      <w:r w:rsidRPr="00E654CF">
        <w:rPr>
          <w:b/>
          <w:bCs/>
          <w:noProof/>
          <w:sz w:val="26"/>
          <w:szCs w:val="26"/>
          <w:lang w:eastAsia="en-GB"/>
        </w:rPr>
        <w:drawing>
          <wp:anchor distT="0" distB="0" distL="114300" distR="114300" simplePos="0" relativeHeight="251668480" behindDoc="0" locked="0" layoutInCell="1" allowOverlap="1" wp14:anchorId="3269BD43" wp14:editId="1D8E7CFF">
            <wp:simplePos x="0" y="0"/>
            <wp:positionH relativeFrom="margin">
              <wp:posOffset>6776021</wp:posOffset>
            </wp:positionH>
            <wp:positionV relativeFrom="margin">
              <wp:posOffset>2666912</wp:posOffset>
            </wp:positionV>
            <wp:extent cx="2123440" cy="203708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440" cy="2037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62ED7" w:rsidRPr="00E654CF">
        <w:rPr>
          <w:rFonts w:asciiTheme="majorHAnsi" w:hAnsiTheme="majorHAnsi"/>
          <w:sz w:val="26"/>
          <w:szCs w:val="26"/>
          <w:lang w:bidi="en-US"/>
        </w:rPr>
        <w:t>A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 xml:space="preserve">n </w:t>
      </w:r>
      <w:r w:rsidR="005F7044" w:rsidRPr="00E654CF">
        <w:rPr>
          <w:rFonts w:asciiTheme="majorHAnsi" w:hAnsiTheme="majorHAnsi"/>
          <w:sz w:val="26"/>
          <w:szCs w:val="26"/>
          <w:lang w:bidi="en-US"/>
        </w:rPr>
        <w:t>estimate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 xml:space="preserve"> </w:t>
      </w:r>
      <w:r w:rsidR="00762ED7" w:rsidRPr="00E654CF">
        <w:rPr>
          <w:rFonts w:asciiTheme="majorHAnsi" w:hAnsiTheme="majorHAnsi"/>
          <w:sz w:val="26"/>
          <w:szCs w:val="26"/>
          <w:lang w:bidi="en-US"/>
        </w:rPr>
        <w:t>can be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 xml:space="preserve"> made of the degree to which it </w:t>
      </w:r>
      <w:r w:rsidR="00762ED7" w:rsidRPr="00E654CF">
        <w:rPr>
          <w:rFonts w:asciiTheme="majorHAnsi" w:hAnsiTheme="majorHAnsi"/>
          <w:sz w:val="26"/>
          <w:szCs w:val="26"/>
          <w:lang w:bidi="en-US"/>
        </w:rPr>
        <w:t xml:space="preserve">already 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>meets the expected standard – for example, 0%, 25%, 50%, 75%</w:t>
      </w:r>
      <w:r w:rsidR="00762ED7" w:rsidRPr="00E654CF">
        <w:rPr>
          <w:rFonts w:asciiTheme="majorHAnsi" w:hAnsiTheme="majorHAnsi"/>
          <w:sz w:val="26"/>
          <w:szCs w:val="26"/>
          <w:lang w:bidi="en-US"/>
        </w:rPr>
        <w:t xml:space="preserve"> or</w:t>
      </w:r>
      <w:r w:rsidR="00354404" w:rsidRPr="00E654CF">
        <w:rPr>
          <w:rFonts w:asciiTheme="majorHAnsi" w:hAnsiTheme="majorHAnsi"/>
          <w:sz w:val="26"/>
          <w:szCs w:val="26"/>
          <w:lang w:bidi="en-US"/>
        </w:rPr>
        <w:t xml:space="preserve"> 100%.</w:t>
      </w:r>
    </w:p>
    <w:p w14:paraId="570D4511" w14:textId="77777777" w:rsidR="00354404" w:rsidRPr="00E654CF" w:rsidRDefault="00354404" w:rsidP="00A6424F">
      <w:pPr>
        <w:spacing w:before="240"/>
        <w:rPr>
          <w:rFonts w:asciiTheme="majorHAnsi" w:hAnsiTheme="majorHAnsi"/>
          <w:sz w:val="26"/>
          <w:szCs w:val="26"/>
          <w:lang w:bidi="en-US"/>
        </w:rPr>
      </w:pPr>
      <w:r w:rsidRPr="00E654CF">
        <w:rPr>
          <w:rFonts w:asciiTheme="majorHAnsi" w:hAnsiTheme="majorHAnsi"/>
          <w:sz w:val="26"/>
          <w:szCs w:val="26"/>
          <w:lang w:bidi="en-US"/>
        </w:rPr>
        <w:t>The work required to bridge the gap is then specified</w:t>
      </w:r>
      <w:r w:rsidR="00762ED7" w:rsidRPr="00E654CF">
        <w:rPr>
          <w:rFonts w:asciiTheme="majorHAnsi" w:hAnsiTheme="majorHAnsi"/>
          <w:sz w:val="26"/>
          <w:szCs w:val="26"/>
          <w:lang w:bidi="en-US"/>
        </w:rPr>
        <w:t>, includi</w:t>
      </w:r>
      <w:r w:rsidR="005F7044" w:rsidRPr="00E654CF">
        <w:rPr>
          <w:rFonts w:asciiTheme="majorHAnsi" w:hAnsiTheme="majorHAnsi"/>
          <w:sz w:val="26"/>
          <w:szCs w:val="26"/>
          <w:lang w:bidi="en-US"/>
        </w:rPr>
        <w:t xml:space="preserve">ng the specific deliverables, resources required, responsibility and target completion date. </w:t>
      </w:r>
    </w:p>
    <w:p w14:paraId="331F730B" w14:textId="77777777" w:rsidR="005F7044" w:rsidRPr="00E654CF" w:rsidRDefault="005F7044" w:rsidP="00A6424F">
      <w:pPr>
        <w:spacing w:before="240"/>
        <w:rPr>
          <w:rFonts w:asciiTheme="majorHAnsi" w:hAnsiTheme="majorHAnsi"/>
          <w:sz w:val="26"/>
          <w:szCs w:val="26"/>
          <w:lang w:bidi="en-US"/>
        </w:rPr>
      </w:pPr>
      <w:r w:rsidRPr="00E654CF">
        <w:rPr>
          <w:rFonts w:asciiTheme="majorHAnsi" w:hAnsiTheme="majorHAnsi"/>
          <w:sz w:val="26"/>
          <w:szCs w:val="26"/>
          <w:lang w:bidi="en-US"/>
        </w:rPr>
        <w:t>The table below can be used to plan and monitor progress (or adjusted according to personal preference).</w:t>
      </w:r>
      <w:r w:rsidRPr="00E654CF">
        <w:rPr>
          <w:b/>
          <w:bCs/>
          <w:noProof/>
          <w:sz w:val="26"/>
          <w:szCs w:val="26"/>
          <w:lang w:eastAsia="en-GB"/>
        </w:rPr>
        <w:t xml:space="preserve"> </w:t>
      </w:r>
    </w:p>
    <w:p w14:paraId="588D4CFA" w14:textId="77777777" w:rsidR="0059102A" w:rsidRDefault="0059102A">
      <w:r>
        <w:rPr>
          <w:b/>
          <w:bCs/>
        </w:rPr>
        <w:br w:type="page"/>
      </w:r>
    </w:p>
    <w:tbl>
      <w:tblPr>
        <w:tblStyle w:val="GridTable1Light-Accent1"/>
        <w:tblW w:w="14029" w:type="dxa"/>
        <w:tblLook w:val="0420" w:firstRow="1" w:lastRow="0" w:firstColumn="0" w:lastColumn="0" w:noHBand="0" w:noVBand="1"/>
      </w:tblPr>
      <w:tblGrid>
        <w:gridCol w:w="1688"/>
        <w:gridCol w:w="2398"/>
        <w:gridCol w:w="1268"/>
        <w:gridCol w:w="2929"/>
        <w:gridCol w:w="2718"/>
        <w:gridCol w:w="1612"/>
        <w:gridCol w:w="1416"/>
      </w:tblGrid>
      <w:tr w:rsidR="000C10AA" w:rsidRPr="00E654CF" w14:paraId="2AD07C6F" w14:textId="77777777" w:rsidTr="00E87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88" w:type="dxa"/>
            <w:shd w:val="clear" w:color="auto" w:fill="F2F2F2" w:themeFill="background1" w:themeFillShade="F2"/>
          </w:tcPr>
          <w:p w14:paraId="3FCF06CF" w14:textId="77777777" w:rsidR="000C58AD" w:rsidRPr="00E654CF" w:rsidRDefault="000C58AD">
            <w:pPr>
              <w:rPr>
                <w:sz w:val="24"/>
              </w:rPr>
            </w:pPr>
            <w:r w:rsidRPr="00E654CF">
              <w:rPr>
                <w:sz w:val="24"/>
              </w:rPr>
              <w:lastRenderedPageBreak/>
              <w:t>Training System Component</w:t>
            </w:r>
          </w:p>
        </w:tc>
        <w:tc>
          <w:tcPr>
            <w:tcW w:w="2398" w:type="dxa"/>
            <w:shd w:val="clear" w:color="auto" w:fill="F2F2F2" w:themeFill="background1" w:themeFillShade="F2"/>
          </w:tcPr>
          <w:p w14:paraId="044513F0" w14:textId="77777777" w:rsidR="000C58AD" w:rsidRPr="00E654CF" w:rsidRDefault="000C58AD">
            <w:pPr>
              <w:rPr>
                <w:sz w:val="24"/>
              </w:rPr>
            </w:pPr>
            <w:r w:rsidRPr="00E654CF">
              <w:rPr>
                <w:sz w:val="24"/>
              </w:rPr>
              <w:t>Details</w:t>
            </w:r>
          </w:p>
        </w:tc>
        <w:tc>
          <w:tcPr>
            <w:tcW w:w="1268" w:type="dxa"/>
            <w:shd w:val="clear" w:color="auto" w:fill="F2F2F2" w:themeFill="background1" w:themeFillShade="F2"/>
          </w:tcPr>
          <w:p w14:paraId="691A7E68" w14:textId="77777777" w:rsidR="000C58AD" w:rsidRPr="00E654CF" w:rsidRDefault="000C58AD" w:rsidP="00F94E1D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% </w:t>
            </w:r>
            <w:r w:rsidR="00F94E1D" w:rsidRPr="00E654CF">
              <w:rPr>
                <w:sz w:val="24"/>
              </w:rPr>
              <w:t>already in place</w:t>
            </w:r>
          </w:p>
        </w:tc>
        <w:tc>
          <w:tcPr>
            <w:tcW w:w="2929" w:type="dxa"/>
            <w:shd w:val="clear" w:color="auto" w:fill="F2F2F2" w:themeFill="background1" w:themeFillShade="F2"/>
          </w:tcPr>
          <w:p w14:paraId="387039AB" w14:textId="77777777" w:rsidR="000C58AD" w:rsidRPr="00E654CF" w:rsidRDefault="000C58AD">
            <w:pPr>
              <w:rPr>
                <w:sz w:val="24"/>
              </w:rPr>
            </w:pPr>
            <w:r w:rsidRPr="00E654CF">
              <w:rPr>
                <w:sz w:val="24"/>
              </w:rPr>
              <w:t>Specific Gaps</w:t>
            </w:r>
          </w:p>
        </w:tc>
        <w:tc>
          <w:tcPr>
            <w:tcW w:w="2718" w:type="dxa"/>
            <w:shd w:val="clear" w:color="auto" w:fill="F2F2F2" w:themeFill="background1" w:themeFillShade="F2"/>
          </w:tcPr>
          <w:p w14:paraId="44611F73" w14:textId="77777777" w:rsidR="000C58AD" w:rsidRPr="00E654CF" w:rsidRDefault="000C58AD">
            <w:pPr>
              <w:rPr>
                <w:sz w:val="24"/>
              </w:rPr>
            </w:pPr>
            <w:r w:rsidRPr="00E654CF">
              <w:rPr>
                <w:sz w:val="24"/>
              </w:rPr>
              <w:t>Work Required</w:t>
            </w:r>
            <w:r w:rsidR="00A4434C" w:rsidRPr="00E654CF">
              <w:rPr>
                <w:sz w:val="24"/>
              </w:rPr>
              <w:t xml:space="preserve"> to Bridge Gap</w:t>
            </w:r>
          </w:p>
        </w:tc>
        <w:tc>
          <w:tcPr>
            <w:tcW w:w="1612" w:type="dxa"/>
            <w:shd w:val="clear" w:color="auto" w:fill="F2F2F2" w:themeFill="background1" w:themeFillShade="F2"/>
          </w:tcPr>
          <w:p w14:paraId="5D005FCF" w14:textId="77777777" w:rsidR="000C58AD" w:rsidRPr="00E654CF" w:rsidRDefault="000C58AD">
            <w:pPr>
              <w:rPr>
                <w:sz w:val="24"/>
              </w:rPr>
            </w:pPr>
            <w:r w:rsidRPr="00E654CF">
              <w:rPr>
                <w:sz w:val="24"/>
              </w:rPr>
              <w:t>Responsibility</w:t>
            </w:r>
          </w:p>
        </w:tc>
        <w:tc>
          <w:tcPr>
            <w:tcW w:w="1416" w:type="dxa"/>
            <w:shd w:val="clear" w:color="auto" w:fill="F2F2F2" w:themeFill="background1" w:themeFillShade="F2"/>
          </w:tcPr>
          <w:p w14:paraId="72686AA7" w14:textId="77777777" w:rsidR="000C58AD" w:rsidRPr="00E654CF" w:rsidRDefault="000C58AD">
            <w:pPr>
              <w:rPr>
                <w:sz w:val="24"/>
              </w:rPr>
            </w:pPr>
            <w:r w:rsidRPr="00E654CF">
              <w:rPr>
                <w:sz w:val="24"/>
              </w:rPr>
              <w:t>Target Completion Date</w:t>
            </w:r>
          </w:p>
        </w:tc>
      </w:tr>
      <w:tr w:rsidR="001B669F" w:rsidRPr="00E654CF" w14:paraId="6406AB27" w14:textId="77777777" w:rsidTr="00E87224">
        <w:trPr>
          <w:trHeight w:val="797"/>
        </w:trPr>
        <w:tc>
          <w:tcPr>
            <w:tcW w:w="1688" w:type="dxa"/>
            <w:vMerge w:val="restart"/>
            <w:vAlign w:val="center"/>
          </w:tcPr>
          <w:p w14:paraId="1B427A3B" w14:textId="77777777" w:rsidR="001B669F" w:rsidRPr="00E654CF" w:rsidRDefault="001B669F" w:rsidP="007D12A6">
            <w:pPr>
              <w:rPr>
                <w:b/>
                <w:sz w:val="24"/>
              </w:rPr>
            </w:pPr>
            <w:r w:rsidRPr="00E654CF">
              <w:rPr>
                <w:b/>
                <w:sz w:val="24"/>
              </w:rPr>
              <w:t>Background &amp; Context</w:t>
            </w:r>
          </w:p>
        </w:tc>
        <w:tc>
          <w:tcPr>
            <w:tcW w:w="2398" w:type="dxa"/>
            <w:tcBorders>
              <w:bottom w:val="dotted" w:sz="4" w:space="0" w:color="5B9BD5" w:themeColor="accent1"/>
            </w:tcBorders>
          </w:tcPr>
          <w:p w14:paraId="6057DCFC" w14:textId="77777777" w:rsidR="001B669F" w:rsidRPr="00E654CF" w:rsidRDefault="001B669F" w:rsidP="00F70AF5">
            <w:pPr>
              <w:rPr>
                <w:sz w:val="24"/>
              </w:rPr>
            </w:pPr>
            <w:r w:rsidRPr="00E654CF">
              <w:rPr>
                <w:sz w:val="24"/>
              </w:rPr>
              <w:t>Organisation Background Information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1942793596"/>
            <w:placeholder>
              <w:docPart w:val="2D994B05AA1349D4BD9854CB3A525FE2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4" w:space="0" w:color="5B9BD5" w:themeColor="accent1"/>
                </w:tcBorders>
              </w:tcPr>
              <w:p w14:paraId="25C58830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4" w:space="0" w:color="5B9BD5" w:themeColor="accent1"/>
            </w:tcBorders>
          </w:tcPr>
          <w:p w14:paraId="26066EB5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4" w:space="0" w:color="5B9BD5" w:themeColor="accent1"/>
            </w:tcBorders>
          </w:tcPr>
          <w:p w14:paraId="5FD1E45A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4" w:space="0" w:color="5B9BD5" w:themeColor="accent1"/>
            </w:tcBorders>
          </w:tcPr>
          <w:p w14:paraId="12323F4B" w14:textId="77777777" w:rsidR="001B669F" w:rsidRPr="00E654CF" w:rsidRDefault="001B669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300461986"/>
            <w:placeholder>
              <w:docPart w:val="DAFA3DA032EA4565A9F0F5480E0420A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4" w:space="0" w:color="5B9BD5" w:themeColor="accent1"/>
                </w:tcBorders>
              </w:tcPr>
              <w:p w14:paraId="2CB2D79F" w14:textId="77777777" w:rsidR="001B669F" w:rsidRPr="00E654CF" w:rsidRDefault="00C21123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1B669F" w:rsidRPr="00E654CF" w14:paraId="0C7E16CF" w14:textId="77777777" w:rsidTr="00E87224">
        <w:trPr>
          <w:trHeight w:val="797"/>
        </w:trPr>
        <w:tc>
          <w:tcPr>
            <w:tcW w:w="1688" w:type="dxa"/>
            <w:vMerge/>
            <w:vAlign w:val="center"/>
          </w:tcPr>
          <w:p w14:paraId="6EE0E071" w14:textId="77777777" w:rsidR="001B669F" w:rsidRPr="00E654CF" w:rsidRDefault="001B669F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bottom w:val="dotted" w:sz="4" w:space="0" w:color="5B9BD5" w:themeColor="accent1"/>
            </w:tcBorders>
          </w:tcPr>
          <w:p w14:paraId="440F30C2" w14:textId="144E9E54" w:rsidR="001B669F" w:rsidRPr="00E654CF" w:rsidRDefault="001B669F" w:rsidP="00F70AF5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Organisation’s </w:t>
            </w:r>
            <w:r w:rsidR="0005529A">
              <w:rPr>
                <w:sz w:val="24"/>
              </w:rPr>
              <w:t>u</w:t>
            </w:r>
            <w:r w:rsidRPr="00E654CF">
              <w:rPr>
                <w:sz w:val="24"/>
              </w:rPr>
              <w:t xml:space="preserve">se </w:t>
            </w:r>
            <w:r w:rsidR="0005529A">
              <w:rPr>
                <w:sz w:val="24"/>
              </w:rPr>
              <w:t>o</w:t>
            </w:r>
            <w:r w:rsidRPr="00E654CF">
              <w:rPr>
                <w:sz w:val="24"/>
              </w:rPr>
              <w:t>f the LC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1628512575"/>
            <w:placeholder>
              <w:docPart w:val="591515D8232D4D0AAF00AC0C8A572C25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4" w:space="0" w:color="5B9BD5" w:themeColor="accent1"/>
                </w:tcBorders>
              </w:tcPr>
              <w:p w14:paraId="15CE56EC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4" w:space="0" w:color="5B9BD5" w:themeColor="accent1"/>
            </w:tcBorders>
          </w:tcPr>
          <w:p w14:paraId="27E96A69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4" w:space="0" w:color="5B9BD5" w:themeColor="accent1"/>
            </w:tcBorders>
          </w:tcPr>
          <w:p w14:paraId="40A40D58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4" w:space="0" w:color="5B9BD5" w:themeColor="accent1"/>
            </w:tcBorders>
          </w:tcPr>
          <w:p w14:paraId="70A0C295" w14:textId="77777777" w:rsidR="001B669F" w:rsidRPr="00E654CF" w:rsidRDefault="001B669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621072231"/>
            <w:placeholder>
              <w:docPart w:val="80A29C9406D0486F91D64AFB837C51E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4" w:space="0" w:color="5B9BD5" w:themeColor="accent1"/>
                </w:tcBorders>
              </w:tcPr>
              <w:p w14:paraId="6255B142" w14:textId="77777777" w:rsidR="001B669F" w:rsidRPr="00E654CF" w:rsidRDefault="00C21123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1B669F" w:rsidRPr="00E654CF" w14:paraId="6E288984" w14:textId="77777777" w:rsidTr="00E87224">
        <w:trPr>
          <w:trHeight w:val="797"/>
        </w:trPr>
        <w:tc>
          <w:tcPr>
            <w:tcW w:w="1688" w:type="dxa"/>
            <w:vMerge/>
            <w:vAlign w:val="center"/>
          </w:tcPr>
          <w:p w14:paraId="5C3DB0E7" w14:textId="77777777" w:rsidR="001B669F" w:rsidRPr="00E654CF" w:rsidRDefault="001B669F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bottom w:val="dotted" w:sz="4" w:space="0" w:color="5B9BD5" w:themeColor="accent1"/>
            </w:tcBorders>
          </w:tcPr>
          <w:p w14:paraId="45B8867A" w14:textId="3B67E0A4" w:rsidR="001B669F" w:rsidRPr="00E654CF" w:rsidRDefault="001B669F" w:rsidP="00C21123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Certificates Issued </w:t>
            </w:r>
            <w:r w:rsidR="00725CF3">
              <w:rPr>
                <w:sz w:val="24"/>
              </w:rPr>
              <w:t>pa</w:t>
            </w:r>
            <w:bookmarkStart w:id="0" w:name="_GoBack"/>
            <w:bookmarkEnd w:id="0"/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662468387"/>
            <w:placeholder>
              <w:docPart w:val="39C08600CA8A4435A6981E3EC3AD2BD8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4" w:space="0" w:color="5B9BD5" w:themeColor="accent1"/>
                </w:tcBorders>
              </w:tcPr>
              <w:p w14:paraId="530BDA20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4" w:space="0" w:color="5B9BD5" w:themeColor="accent1"/>
            </w:tcBorders>
          </w:tcPr>
          <w:p w14:paraId="08BBD55F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4" w:space="0" w:color="5B9BD5" w:themeColor="accent1"/>
            </w:tcBorders>
          </w:tcPr>
          <w:p w14:paraId="28F54586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4" w:space="0" w:color="5B9BD5" w:themeColor="accent1"/>
            </w:tcBorders>
          </w:tcPr>
          <w:p w14:paraId="6478FF5E" w14:textId="77777777" w:rsidR="001B669F" w:rsidRPr="00E654CF" w:rsidRDefault="001B669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783804069"/>
            <w:placeholder>
              <w:docPart w:val="B081BCB2A9A14B359DD2E0BFDEFADB7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4" w:space="0" w:color="5B9BD5" w:themeColor="accent1"/>
                </w:tcBorders>
              </w:tcPr>
              <w:p w14:paraId="10E9A340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1B669F" w:rsidRPr="00E654CF" w14:paraId="485B8813" w14:textId="77777777" w:rsidTr="00E87224">
        <w:trPr>
          <w:trHeight w:val="807"/>
        </w:trPr>
        <w:tc>
          <w:tcPr>
            <w:tcW w:w="1688" w:type="dxa"/>
            <w:vMerge/>
            <w:vAlign w:val="center"/>
          </w:tcPr>
          <w:p w14:paraId="243080CB" w14:textId="77777777" w:rsidR="001B669F" w:rsidRPr="00E654CF" w:rsidRDefault="001B669F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top w:val="dotted" w:sz="4" w:space="0" w:color="5B9BD5" w:themeColor="accent1"/>
            </w:tcBorders>
          </w:tcPr>
          <w:p w14:paraId="73C9BEB0" w14:textId="77777777" w:rsidR="001B669F" w:rsidRPr="00E654CF" w:rsidRDefault="001B669F" w:rsidP="007D12A6">
            <w:pPr>
              <w:rPr>
                <w:sz w:val="24"/>
              </w:rPr>
            </w:pPr>
            <w:r w:rsidRPr="00E654CF">
              <w:rPr>
                <w:sz w:val="24"/>
              </w:rPr>
              <w:t>Lean Training System Structure &amp; Component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596169482"/>
            <w:placeholder>
              <w:docPart w:val="73E38A3FFBC3472493EFC8CAB53FBA22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4" w:space="0" w:color="5B9BD5" w:themeColor="accent1"/>
                </w:tcBorders>
              </w:tcPr>
              <w:p w14:paraId="1DA56910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4" w:space="0" w:color="5B9BD5" w:themeColor="accent1"/>
            </w:tcBorders>
          </w:tcPr>
          <w:p w14:paraId="6DBC5FDB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4" w:space="0" w:color="5B9BD5" w:themeColor="accent1"/>
            </w:tcBorders>
          </w:tcPr>
          <w:p w14:paraId="6EB6349D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4" w:space="0" w:color="5B9BD5" w:themeColor="accent1"/>
            </w:tcBorders>
          </w:tcPr>
          <w:p w14:paraId="5F0D6624" w14:textId="77777777" w:rsidR="001B669F" w:rsidRPr="00E654CF" w:rsidRDefault="001B669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491409475"/>
            <w:placeholder>
              <w:docPart w:val="80E22E5FBC824992A7C1AF01C1A84D0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4" w:space="0" w:color="5B9BD5" w:themeColor="accent1"/>
                </w:tcBorders>
              </w:tcPr>
              <w:p w14:paraId="20145DB4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1B669F" w:rsidRPr="00E654CF" w14:paraId="6FAD9983" w14:textId="77777777" w:rsidTr="00E87224">
        <w:trPr>
          <w:trHeight w:val="807"/>
        </w:trPr>
        <w:tc>
          <w:tcPr>
            <w:tcW w:w="1688" w:type="dxa"/>
            <w:vMerge/>
            <w:vAlign w:val="center"/>
          </w:tcPr>
          <w:p w14:paraId="3F6FC999" w14:textId="77777777" w:rsidR="001B669F" w:rsidRPr="00E654CF" w:rsidRDefault="001B669F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top w:val="dotted" w:sz="4" w:space="0" w:color="5B9BD5" w:themeColor="accent1"/>
            </w:tcBorders>
          </w:tcPr>
          <w:p w14:paraId="3E95D962" w14:textId="097274AC" w:rsidR="001B669F" w:rsidRPr="00E654CF" w:rsidRDefault="001B669F" w:rsidP="001B669F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LCS </w:t>
            </w:r>
            <w:r w:rsidR="0005529A" w:rsidRPr="00E654CF">
              <w:rPr>
                <w:sz w:val="24"/>
              </w:rPr>
              <w:t>levels to which training system aligned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618525866"/>
            <w:placeholder>
              <w:docPart w:val="1A5649E849E147FAA003654C1494E3F3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4" w:space="0" w:color="5B9BD5" w:themeColor="accent1"/>
                </w:tcBorders>
              </w:tcPr>
              <w:p w14:paraId="15C16689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4" w:space="0" w:color="5B9BD5" w:themeColor="accent1"/>
            </w:tcBorders>
          </w:tcPr>
          <w:p w14:paraId="378758C2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4" w:space="0" w:color="5B9BD5" w:themeColor="accent1"/>
            </w:tcBorders>
          </w:tcPr>
          <w:p w14:paraId="5E64CCC9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4" w:space="0" w:color="5B9BD5" w:themeColor="accent1"/>
            </w:tcBorders>
          </w:tcPr>
          <w:p w14:paraId="5C1131B4" w14:textId="77777777" w:rsidR="001B669F" w:rsidRPr="00E654CF" w:rsidRDefault="001B669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2105489846"/>
            <w:placeholder>
              <w:docPart w:val="A0D3962B16064A00B35D4A66D09AF7A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4" w:space="0" w:color="5B9BD5" w:themeColor="accent1"/>
                </w:tcBorders>
              </w:tcPr>
              <w:p w14:paraId="1AACBBCE" w14:textId="77777777" w:rsidR="001B669F" w:rsidRPr="00E654CF" w:rsidRDefault="00C21123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1B669F" w:rsidRPr="00E654CF" w14:paraId="34C58B7F" w14:textId="77777777" w:rsidTr="00E87224">
        <w:tc>
          <w:tcPr>
            <w:tcW w:w="1688" w:type="dxa"/>
            <w:vMerge/>
            <w:tcBorders>
              <w:bottom w:val="dotted" w:sz="12" w:space="0" w:color="2E74B5" w:themeColor="accent1" w:themeShade="BF"/>
            </w:tcBorders>
            <w:vAlign w:val="center"/>
          </w:tcPr>
          <w:p w14:paraId="71E721F6" w14:textId="77777777" w:rsidR="001B669F" w:rsidRPr="00E654CF" w:rsidRDefault="001B669F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4B0EBF72" w14:textId="77777777" w:rsidR="001B669F" w:rsidRPr="00E654CF" w:rsidRDefault="001B669F" w:rsidP="0070547D">
            <w:pPr>
              <w:rPr>
                <w:sz w:val="24"/>
              </w:rPr>
            </w:pPr>
            <w:r w:rsidRPr="00E654CF">
              <w:rPr>
                <w:sz w:val="24"/>
              </w:rPr>
              <w:t>Alignment matrix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1691642627"/>
            <w:placeholder>
              <w:docPart w:val="DAFF4DFE69584BB681AF6A0D92A9E9BA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12" w:space="0" w:color="2E74B5" w:themeColor="accent1" w:themeShade="BF"/>
                </w:tcBorders>
              </w:tcPr>
              <w:p w14:paraId="0FD3539B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393B16F5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2AEC90F1" w14:textId="77777777" w:rsidR="001B669F" w:rsidRPr="00E654CF" w:rsidRDefault="001B669F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50814285" w14:textId="77777777" w:rsidR="001B669F" w:rsidRPr="00E654CF" w:rsidRDefault="001B669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982295517"/>
            <w:placeholder>
              <w:docPart w:val="D73C1CA50A3A4A6381B080F550946A5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09E1C169" w14:textId="77777777" w:rsidR="001B669F" w:rsidRPr="00E654CF" w:rsidRDefault="001B669F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627B52" w:rsidRPr="00E654CF" w14:paraId="03C3F0EC" w14:textId="77777777" w:rsidTr="00E87224">
        <w:tc>
          <w:tcPr>
            <w:tcW w:w="1688" w:type="dxa"/>
            <w:vMerge w:val="restart"/>
            <w:tcBorders>
              <w:top w:val="dotted" w:sz="12" w:space="0" w:color="2E74B5" w:themeColor="accent1" w:themeShade="BF"/>
            </w:tcBorders>
            <w:vAlign w:val="center"/>
          </w:tcPr>
          <w:p w14:paraId="19856360" w14:textId="77777777" w:rsidR="00627B52" w:rsidRPr="00E654CF" w:rsidRDefault="00627B52" w:rsidP="007D12A6">
            <w:pPr>
              <w:rPr>
                <w:b/>
                <w:sz w:val="24"/>
              </w:rPr>
            </w:pPr>
            <w:r w:rsidRPr="00E654CF">
              <w:rPr>
                <w:b/>
                <w:sz w:val="24"/>
              </w:rPr>
              <w:t>Course descriptions, aims, learning outcomes</w:t>
            </w:r>
          </w:p>
        </w:tc>
        <w:tc>
          <w:tcPr>
            <w:tcW w:w="2398" w:type="dxa"/>
            <w:tcBorders>
              <w:top w:val="dotted" w:sz="12" w:space="0" w:color="2E74B5" w:themeColor="accent1" w:themeShade="BF"/>
            </w:tcBorders>
          </w:tcPr>
          <w:p w14:paraId="2D42245B" w14:textId="77777777" w:rsidR="00627B52" w:rsidRPr="00E654CF" w:rsidRDefault="00627B52" w:rsidP="00073BED">
            <w:pPr>
              <w:rPr>
                <w:sz w:val="24"/>
              </w:rPr>
            </w:pPr>
            <w:r w:rsidRPr="00E654CF">
              <w:rPr>
                <w:sz w:val="24"/>
              </w:rPr>
              <w:t>Course titles &amp; topics covered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008907131"/>
            <w:placeholder>
              <w:docPart w:val="5823A3F65D1741929175A685F7CA0DBE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12" w:space="0" w:color="2E74B5" w:themeColor="accent1" w:themeShade="BF"/>
                </w:tcBorders>
              </w:tcPr>
              <w:p w14:paraId="5D797FAA" w14:textId="77777777" w:rsidR="00627B52" w:rsidRPr="00E654CF" w:rsidRDefault="00627B52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12" w:space="0" w:color="2E74B5" w:themeColor="accent1" w:themeShade="BF"/>
            </w:tcBorders>
          </w:tcPr>
          <w:p w14:paraId="192376F9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</w:tcBorders>
          </w:tcPr>
          <w:p w14:paraId="0097FC9D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</w:tcBorders>
          </w:tcPr>
          <w:p w14:paraId="61C2B174" w14:textId="77777777" w:rsidR="00627B52" w:rsidRPr="00E654CF" w:rsidRDefault="00627B52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26702478"/>
            <w:placeholder>
              <w:docPart w:val="7A7E4783031F4D7789C2ADD16D6F749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</w:tcBorders>
              </w:tcPr>
              <w:p w14:paraId="051EA59B" w14:textId="77777777" w:rsidR="00627B52" w:rsidRPr="00E654CF" w:rsidRDefault="00627B52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627B52" w:rsidRPr="00E654CF" w14:paraId="62E5B40F" w14:textId="77777777" w:rsidTr="00E87224">
        <w:tc>
          <w:tcPr>
            <w:tcW w:w="1688" w:type="dxa"/>
            <w:vMerge/>
            <w:vAlign w:val="center"/>
          </w:tcPr>
          <w:p w14:paraId="0EFE3766" w14:textId="77777777" w:rsidR="00627B52" w:rsidRPr="00E654CF" w:rsidRDefault="00627B52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top w:val="dotted" w:sz="12" w:space="0" w:color="2E74B5" w:themeColor="accent1" w:themeShade="BF"/>
            </w:tcBorders>
          </w:tcPr>
          <w:p w14:paraId="499FF73B" w14:textId="77777777" w:rsidR="00627B52" w:rsidRPr="00E654CF" w:rsidRDefault="00627B52" w:rsidP="00073BED">
            <w:pPr>
              <w:rPr>
                <w:sz w:val="24"/>
              </w:rPr>
            </w:pPr>
            <w:r w:rsidRPr="00E654CF">
              <w:rPr>
                <w:sz w:val="24"/>
              </w:rPr>
              <w:t>Topics Covered</w:t>
            </w:r>
          </w:p>
        </w:tc>
        <w:tc>
          <w:tcPr>
            <w:tcW w:w="1268" w:type="dxa"/>
            <w:tcBorders>
              <w:top w:val="dotted" w:sz="12" w:space="0" w:color="2E74B5" w:themeColor="accent1" w:themeShade="BF"/>
            </w:tcBorders>
          </w:tcPr>
          <w:p w14:paraId="18DC6E99" w14:textId="77777777" w:rsidR="00627B52" w:rsidRPr="00E654CF" w:rsidRDefault="00627B52">
            <w:pPr>
              <w:rPr>
                <w:sz w:val="24"/>
              </w:rPr>
            </w:pPr>
            <w:r w:rsidRPr="00E654CF">
              <w:rPr>
                <w:rStyle w:val="PlaceholderText"/>
                <w:sz w:val="24"/>
              </w:rPr>
              <w:t>Choose an item.</w:t>
            </w:r>
          </w:p>
        </w:tc>
        <w:tc>
          <w:tcPr>
            <w:tcW w:w="2929" w:type="dxa"/>
            <w:tcBorders>
              <w:top w:val="dotted" w:sz="12" w:space="0" w:color="2E74B5" w:themeColor="accent1" w:themeShade="BF"/>
            </w:tcBorders>
          </w:tcPr>
          <w:p w14:paraId="5B8BA717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</w:tcBorders>
          </w:tcPr>
          <w:p w14:paraId="17961073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</w:tcBorders>
          </w:tcPr>
          <w:p w14:paraId="7301BF40" w14:textId="77777777" w:rsidR="00627B52" w:rsidRPr="00E654CF" w:rsidRDefault="00627B52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712579008"/>
            <w:placeholder>
              <w:docPart w:val="FDD03DF349714C458F2E5EAD9DCF976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</w:tcBorders>
              </w:tcPr>
              <w:p w14:paraId="2512F249" w14:textId="77777777" w:rsidR="00627B52" w:rsidRPr="00E654CF" w:rsidRDefault="00C21123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627B52" w:rsidRPr="00E654CF" w14:paraId="673A1AF6" w14:textId="77777777" w:rsidTr="00E87224">
        <w:tc>
          <w:tcPr>
            <w:tcW w:w="1688" w:type="dxa"/>
            <w:vMerge/>
            <w:vAlign w:val="center"/>
          </w:tcPr>
          <w:p w14:paraId="21397F9D" w14:textId="77777777" w:rsidR="00627B52" w:rsidRPr="00E654CF" w:rsidRDefault="00627B52" w:rsidP="007D12A6">
            <w:pPr>
              <w:rPr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35E16D8C" w14:textId="77777777" w:rsidR="00627B52" w:rsidRPr="00E654CF" w:rsidRDefault="00627B52" w:rsidP="00862546">
            <w:pPr>
              <w:rPr>
                <w:sz w:val="24"/>
              </w:rPr>
            </w:pPr>
            <w:r w:rsidRPr="00E654CF">
              <w:rPr>
                <w:sz w:val="24"/>
              </w:rPr>
              <w:t>Aims &amp; learning outcom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306446540"/>
            <w:placeholder>
              <w:docPart w:val="82D42327902F4204854626EA816660BD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12" w:space="0" w:color="2E74B5" w:themeColor="accent1" w:themeShade="BF"/>
                </w:tcBorders>
              </w:tcPr>
              <w:p w14:paraId="24346097" w14:textId="77777777" w:rsidR="00627B52" w:rsidRPr="00E654CF" w:rsidRDefault="00627B52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086A3456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6D66728C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0E45649E" w14:textId="77777777" w:rsidR="00627B52" w:rsidRPr="00E654CF" w:rsidRDefault="00627B52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502583287"/>
            <w:placeholder>
              <w:docPart w:val="B4EDD46B75DD46DAB7C66F9E7743C06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1731A957" w14:textId="77777777" w:rsidR="00627B52" w:rsidRPr="00E654CF" w:rsidRDefault="00627B52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627B52" w:rsidRPr="00E654CF" w14:paraId="402FA4D7" w14:textId="77777777" w:rsidTr="00E87224">
        <w:tc>
          <w:tcPr>
            <w:tcW w:w="1688" w:type="dxa"/>
            <w:vMerge/>
            <w:tcBorders>
              <w:bottom w:val="dotted" w:sz="12" w:space="0" w:color="2E74B5" w:themeColor="accent1" w:themeShade="BF"/>
            </w:tcBorders>
            <w:vAlign w:val="center"/>
          </w:tcPr>
          <w:p w14:paraId="3B293D96" w14:textId="77777777" w:rsidR="00627B52" w:rsidRPr="00E654CF" w:rsidRDefault="00627B52" w:rsidP="007D12A6">
            <w:pPr>
              <w:rPr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382C84C0" w14:textId="77777777" w:rsidR="00627B52" w:rsidRPr="00E654CF" w:rsidRDefault="00627B52" w:rsidP="00862546">
            <w:pPr>
              <w:rPr>
                <w:sz w:val="24"/>
              </w:rPr>
            </w:pPr>
            <w:r w:rsidRPr="00E654CF">
              <w:rPr>
                <w:sz w:val="24"/>
              </w:rPr>
              <w:t>Learning Time</w:t>
            </w:r>
          </w:p>
        </w:tc>
        <w:tc>
          <w:tcPr>
            <w:tcW w:w="1268" w:type="dxa"/>
            <w:tcBorders>
              <w:bottom w:val="dotted" w:sz="12" w:space="0" w:color="2E74B5" w:themeColor="accent1" w:themeShade="BF"/>
            </w:tcBorders>
          </w:tcPr>
          <w:p w14:paraId="1EED8AC0" w14:textId="77777777" w:rsidR="00627B52" w:rsidRPr="00E654CF" w:rsidRDefault="00627B52">
            <w:pPr>
              <w:rPr>
                <w:sz w:val="24"/>
              </w:rPr>
            </w:pPr>
            <w:r w:rsidRPr="00E654CF">
              <w:rPr>
                <w:rStyle w:val="PlaceholderText"/>
                <w:sz w:val="24"/>
              </w:rPr>
              <w:t>Choose an item.</w:t>
            </w:r>
          </w:p>
        </w:tc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19F0A8CA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40881A56" w14:textId="77777777" w:rsidR="00627B52" w:rsidRPr="00E654CF" w:rsidRDefault="00627B52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40671DA0" w14:textId="77777777" w:rsidR="00627B52" w:rsidRPr="00E654CF" w:rsidRDefault="00627B52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681011289"/>
            <w:placeholder>
              <w:docPart w:val="0B495521570644DF879B0DE7A46AB86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4EE8486F" w14:textId="77777777" w:rsidR="00627B52" w:rsidRPr="00E654CF" w:rsidRDefault="00C21123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01785699" w14:textId="77777777" w:rsidTr="00E87224">
        <w:tc>
          <w:tcPr>
            <w:tcW w:w="1688" w:type="dxa"/>
            <w:vMerge w:val="restart"/>
            <w:tcBorders>
              <w:top w:val="dotted" w:sz="12" w:space="0" w:color="2E74B5" w:themeColor="accent1" w:themeShade="BF"/>
            </w:tcBorders>
            <w:vAlign w:val="center"/>
          </w:tcPr>
          <w:p w14:paraId="7ED38FC3" w14:textId="77777777" w:rsidR="007D12A6" w:rsidRPr="00E654CF" w:rsidRDefault="007D12A6" w:rsidP="007D12A6">
            <w:pPr>
              <w:rPr>
                <w:sz w:val="24"/>
              </w:rPr>
            </w:pPr>
            <w:r w:rsidRPr="00E654CF">
              <w:rPr>
                <w:b/>
                <w:sz w:val="24"/>
              </w:rPr>
              <w:t>Training Materia</w:t>
            </w:r>
            <w:r w:rsidRPr="00E654CF">
              <w:rPr>
                <w:sz w:val="24"/>
              </w:rPr>
              <w:t>l</w:t>
            </w:r>
          </w:p>
        </w:tc>
        <w:tc>
          <w:tcPr>
            <w:tcW w:w="2398" w:type="dxa"/>
            <w:tcBorders>
              <w:top w:val="dotted" w:sz="12" w:space="0" w:color="2E74B5" w:themeColor="accent1" w:themeShade="BF"/>
            </w:tcBorders>
          </w:tcPr>
          <w:p w14:paraId="153F2CDF" w14:textId="77777777" w:rsidR="007D12A6" w:rsidRPr="00E654CF" w:rsidRDefault="007D12A6" w:rsidP="00C114FF">
            <w:pPr>
              <w:rPr>
                <w:sz w:val="24"/>
              </w:rPr>
            </w:pPr>
            <w:r w:rsidRPr="00E654CF">
              <w:rPr>
                <w:sz w:val="24"/>
              </w:rPr>
              <w:t>Presentations, workbooks etc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381522671"/>
            <w:placeholder>
              <w:docPart w:val="87ED2867629D4D01A6AA004D77C2431A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12" w:space="0" w:color="2E74B5" w:themeColor="accent1" w:themeShade="BF"/>
                </w:tcBorders>
              </w:tcPr>
              <w:p w14:paraId="33A91265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12" w:space="0" w:color="2E74B5" w:themeColor="accent1" w:themeShade="BF"/>
            </w:tcBorders>
          </w:tcPr>
          <w:p w14:paraId="78338D0C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</w:tcBorders>
          </w:tcPr>
          <w:p w14:paraId="6CB6F5D3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</w:tcBorders>
          </w:tcPr>
          <w:p w14:paraId="42019238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218055029"/>
            <w:placeholder>
              <w:docPart w:val="E87AC38EBA0C41478210B029CEEBF84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</w:tcBorders>
              </w:tcPr>
              <w:p w14:paraId="51533DD8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3378D5C4" w14:textId="77777777" w:rsidTr="00E87224">
        <w:tc>
          <w:tcPr>
            <w:tcW w:w="1688" w:type="dxa"/>
            <w:vMerge/>
            <w:tcBorders>
              <w:bottom w:val="dotted" w:sz="12" w:space="0" w:color="2E74B5" w:themeColor="accent1" w:themeShade="BF"/>
            </w:tcBorders>
            <w:vAlign w:val="center"/>
          </w:tcPr>
          <w:p w14:paraId="009ED7DE" w14:textId="77777777" w:rsidR="007D12A6" w:rsidRPr="00E654CF" w:rsidRDefault="007D12A6" w:rsidP="007D12A6">
            <w:pPr>
              <w:rPr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68CC2089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Practical activiti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798602987"/>
            <w:placeholder>
              <w:docPart w:val="A4884FEDF74C4BBAB7374057C1CA1851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12" w:space="0" w:color="2E74B5" w:themeColor="accent1" w:themeShade="BF"/>
                </w:tcBorders>
              </w:tcPr>
              <w:p w14:paraId="7A0918A5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4A03609C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7E9E2572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140F9262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652334330"/>
            <w:placeholder>
              <w:docPart w:val="F38212714F864812A7C10F3E796AD85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346F78C4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3E17119B" w14:textId="77777777" w:rsidTr="00E87224">
        <w:tc>
          <w:tcPr>
            <w:tcW w:w="1688" w:type="dxa"/>
            <w:vMerge w:val="restart"/>
            <w:tcBorders>
              <w:top w:val="dotted" w:sz="12" w:space="0" w:color="2E74B5" w:themeColor="accent1" w:themeShade="BF"/>
            </w:tcBorders>
            <w:vAlign w:val="center"/>
          </w:tcPr>
          <w:p w14:paraId="3DAD7C85" w14:textId="77777777" w:rsidR="007D12A6" w:rsidRPr="00E654CF" w:rsidRDefault="007D12A6" w:rsidP="007D12A6">
            <w:pPr>
              <w:rPr>
                <w:b/>
                <w:sz w:val="24"/>
              </w:rPr>
            </w:pPr>
            <w:r w:rsidRPr="00E654CF">
              <w:rPr>
                <w:b/>
                <w:sz w:val="24"/>
              </w:rPr>
              <w:t>Assessment</w:t>
            </w:r>
          </w:p>
        </w:tc>
        <w:tc>
          <w:tcPr>
            <w:tcW w:w="2398" w:type="dxa"/>
            <w:tcBorders>
              <w:top w:val="dotted" w:sz="12" w:space="0" w:color="2E74B5" w:themeColor="accent1" w:themeShade="BF"/>
            </w:tcBorders>
          </w:tcPr>
          <w:p w14:paraId="438EDC9F" w14:textId="376D9BBE" w:rsidR="007D12A6" w:rsidRPr="00E654CF" w:rsidRDefault="0005529A">
            <w:pPr>
              <w:rPr>
                <w:sz w:val="24"/>
              </w:rPr>
            </w:pPr>
            <w:r>
              <w:rPr>
                <w:sz w:val="24"/>
              </w:rPr>
              <w:t>Assessment</w:t>
            </w:r>
            <w:r w:rsidR="007D12A6" w:rsidRPr="00E654CF">
              <w:rPr>
                <w:sz w:val="24"/>
              </w:rPr>
              <w:t xml:space="preserve"> approach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984224099"/>
            <w:placeholder>
              <w:docPart w:val="4FD83883213A43C48245B3BBEF2CF584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12" w:space="0" w:color="2E74B5" w:themeColor="accent1" w:themeShade="BF"/>
                </w:tcBorders>
              </w:tcPr>
              <w:p w14:paraId="5AB2A597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12" w:space="0" w:color="2E74B5" w:themeColor="accent1" w:themeShade="BF"/>
            </w:tcBorders>
          </w:tcPr>
          <w:p w14:paraId="128765EE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</w:tcBorders>
          </w:tcPr>
          <w:p w14:paraId="6F5E074B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</w:tcBorders>
          </w:tcPr>
          <w:p w14:paraId="054AAC0E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390112338"/>
            <w:placeholder>
              <w:docPart w:val="E0AEC6986FB84B629B003B45A4805E8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</w:tcBorders>
              </w:tcPr>
              <w:p w14:paraId="1CB74677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3EE2FE61" w14:textId="77777777" w:rsidTr="00E87224">
        <w:tc>
          <w:tcPr>
            <w:tcW w:w="1688" w:type="dxa"/>
            <w:vMerge/>
            <w:vAlign w:val="center"/>
          </w:tcPr>
          <w:p w14:paraId="160B4100" w14:textId="77777777" w:rsidR="007D12A6" w:rsidRPr="00E654CF" w:rsidRDefault="007D12A6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48C960BC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Tests, exams etc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181510429"/>
            <w:placeholder>
              <w:docPart w:val="76CB7544E9974BB2A6B2A0D2126BE618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</w:tcPr>
              <w:p w14:paraId="7090EDED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030490F1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61391A22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66AC671D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786468040"/>
            <w:placeholder>
              <w:docPart w:val="07217BA36BD94F8FA09415380197020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7EFCAF6E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FE4BDF" w:rsidRPr="00E654CF" w14:paraId="5D39C961" w14:textId="77777777" w:rsidTr="00E87224">
        <w:tc>
          <w:tcPr>
            <w:tcW w:w="1688" w:type="dxa"/>
            <w:vMerge/>
            <w:vAlign w:val="center"/>
          </w:tcPr>
          <w:p w14:paraId="2545ACFA" w14:textId="77777777" w:rsidR="00FE4BDF" w:rsidRPr="00E654CF" w:rsidRDefault="00FE4BDF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7D09AF36" w14:textId="31395FB2" w:rsidR="00FE4BDF" w:rsidRPr="00E654CF" w:rsidRDefault="00FE4BDF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Assessment </w:t>
            </w:r>
            <w:r w:rsidR="0005529A">
              <w:rPr>
                <w:sz w:val="24"/>
              </w:rPr>
              <w:t>a</w:t>
            </w:r>
            <w:r w:rsidRPr="00E654CF">
              <w:rPr>
                <w:sz w:val="24"/>
              </w:rPr>
              <w:t>dministration</w:t>
            </w:r>
          </w:p>
        </w:tc>
        <w:tc>
          <w:tcPr>
            <w:tcW w:w="1268" w:type="dxa"/>
          </w:tcPr>
          <w:p w14:paraId="779393E3" w14:textId="77777777" w:rsidR="00FE4BDF" w:rsidRPr="00E654CF" w:rsidRDefault="00FE4BDF">
            <w:pPr>
              <w:rPr>
                <w:sz w:val="24"/>
              </w:rPr>
            </w:pPr>
            <w:r w:rsidRPr="00E654CF">
              <w:rPr>
                <w:rStyle w:val="PlaceholderText"/>
                <w:sz w:val="24"/>
              </w:rPr>
              <w:t>Choose an item.</w:t>
            </w:r>
          </w:p>
        </w:tc>
        <w:tc>
          <w:tcPr>
            <w:tcW w:w="2929" w:type="dxa"/>
          </w:tcPr>
          <w:p w14:paraId="739D739B" w14:textId="77777777" w:rsidR="00FE4BDF" w:rsidRPr="00E654CF" w:rsidRDefault="00FE4BDF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7A690328" w14:textId="77777777" w:rsidR="00FE4BDF" w:rsidRPr="00E654CF" w:rsidRDefault="00FE4BDF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29AB0D7E" w14:textId="77777777" w:rsidR="00FE4BDF" w:rsidRPr="00E654CF" w:rsidRDefault="00FE4BDF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377926515"/>
            <w:placeholder>
              <w:docPart w:val="66BDF7678BDC4B0CBC0AD99AE1A0861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22316D46" w14:textId="77777777" w:rsidR="00FE4BDF" w:rsidRPr="00E654CF" w:rsidRDefault="00C21123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58F18004" w14:textId="77777777" w:rsidTr="00E87224">
        <w:tc>
          <w:tcPr>
            <w:tcW w:w="1688" w:type="dxa"/>
            <w:vMerge/>
            <w:tcBorders>
              <w:bottom w:val="dotted" w:sz="12" w:space="0" w:color="2E74B5" w:themeColor="accent1" w:themeShade="BF"/>
            </w:tcBorders>
            <w:vAlign w:val="center"/>
          </w:tcPr>
          <w:p w14:paraId="0CEF7BDD" w14:textId="77777777" w:rsidR="007D12A6" w:rsidRPr="00E654CF" w:rsidRDefault="007D12A6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5A6F76CB" w14:textId="77777777" w:rsidR="007D12A6" w:rsidRPr="00E654CF" w:rsidRDefault="007D12A6" w:rsidP="00073BED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Implementation evidence </w:t>
            </w:r>
            <w:r w:rsidR="00FE4BDF" w:rsidRPr="00E654CF">
              <w:rPr>
                <w:sz w:val="24"/>
              </w:rPr>
              <w:t xml:space="preserve">linkage, </w:t>
            </w:r>
            <w:r w:rsidRPr="00E654CF">
              <w:rPr>
                <w:sz w:val="24"/>
              </w:rPr>
              <w:t>approach and mechanism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811464216"/>
            <w:placeholder>
              <w:docPart w:val="D51EF98985D44BFAA7D70DCDC5EF1C94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12" w:space="0" w:color="2E74B5" w:themeColor="accent1" w:themeShade="BF"/>
                </w:tcBorders>
              </w:tcPr>
              <w:p w14:paraId="012D3BB7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3F589985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45066C71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227B0A49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461070849"/>
            <w:placeholder>
              <w:docPart w:val="C5468ABA899540E092192AACE8490D5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65466730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308DC0CC" w14:textId="77777777" w:rsidTr="00E87224">
        <w:tc>
          <w:tcPr>
            <w:tcW w:w="1688" w:type="dxa"/>
            <w:vMerge w:val="restart"/>
            <w:tcBorders>
              <w:top w:val="dotted" w:sz="12" w:space="0" w:color="2E74B5" w:themeColor="accent1" w:themeShade="BF"/>
            </w:tcBorders>
            <w:vAlign w:val="center"/>
          </w:tcPr>
          <w:p w14:paraId="43C902A7" w14:textId="77777777" w:rsidR="007D12A6" w:rsidRPr="00E654CF" w:rsidRDefault="007D12A6" w:rsidP="007D12A6">
            <w:pPr>
              <w:rPr>
                <w:b/>
                <w:sz w:val="24"/>
              </w:rPr>
            </w:pPr>
            <w:r w:rsidRPr="00E654CF">
              <w:rPr>
                <w:b/>
                <w:sz w:val="24"/>
              </w:rPr>
              <w:lastRenderedPageBreak/>
              <w:t>Delivery, Teaching Methods &amp; Staffing</w:t>
            </w:r>
          </w:p>
        </w:tc>
        <w:tc>
          <w:tcPr>
            <w:tcW w:w="2398" w:type="dxa"/>
            <w:tcBorders>
              <w:top w:val="dotted" w:sz="12" w:space="0" w:color="2E74B5" w:themeColor="accent1" w:themeShade="BF"/>
            </w:tcBorders>
          </w:tcPr>
          <w:p w14:paraId="11779B69" w14:textId="77777777" w:rsidR="007D12A6" w:rsidRPr="00E654CF" w:rsidRDefault="00FE4BDF">
            <w:pPr>
              <w:rPr>
                <w:sz w:val="24"/>
              </w:rPr>
            </w:pPr>
            <w:r w:rsidRPr="00E654CF">
              <w:rPr>
                <w:sz w:val="24"/>
              </w:rPr>
              <w:t>Teaching method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14603304"/>
            <w:placeholder>
              <w:docPart w:val="83EEABBE9DD0478B8422230F4B1F7181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12" w:space="0" w:color="2E74B5" w:themeColor="accent1" w:themeShade="BF"/>
                </w:tcBorders>
              </w:tcPr>
              <w:p w14:paraId="3491BD59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12" w:space="0" w:color="2E74B5" w:themeColor="accent1" w:themeShade="BF"/>
            </w:tcBorders>
          </w:tcPr>
          <w:p w14:paraId="5619CDA2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</w:tcBorders>
          </w:tcPr>
          <w:p w14:paraId="36F29293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</w:tcBorders>
          </w:tcPr>
          <w:p w14:paraId="12EDD943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369416098"/>
            <w:placeholder>
              <w:docPart w:val="2EDB0A696B1C40FFAE3B0331FDD753F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</w:tcBorders>
              </w:tcPr>
              <w:p w14:paraId="49B49A3C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5321E52D" w14:textId="77777777" w:rsidTr="00E87224">
        <w:tc>
          <w:tcPr>
            <w:tcW w:w="1688" w:type="dxa"/>
            <w:vMerge/>
            <w:vAlign w:val="center"/>
          </w:tcPr>
          <w:p w14:paraId="4D87A331" w14:textId="77777777" w:rsidR="007D12A6" w:rsidRPr="00E654CF" w:rsidRDefault="007D12A6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678C7A8C" w14:textId="3F86A4E9" w:rsidR="007D12A6" w:rsidRPr="00E654CF" w:rsidRDefault="007D12A6" w:rsidP="00E37A02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Capability </w:t>
            </w:r>
            <w:r w:rsidR="00E87224">
              <w:rPr>
                <w:sz w:val="24"/>
              </w:rPr>
              <w:t>assessment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136251926"/>
            <w:placeholder>
              <w:docPart w:val="7FBE26459878414C966BC1452FE3582C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</w:tcPr>
              <w:p w14:paraId="13462E58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066CA583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11164745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1EB8C9C8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342448987"/>
            <w:placeholder>
              <w:docPart w:val="A7D2B8C7D657469D9E090EAACDCB9C1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3221BB79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4070E313" w14:textId="77777777" w:rsidTr="00E87224">
        <w:tc>
          <w:tcPr>
            <w:tcW w:w="1688" w:type="dxa"/>
            <w:vMerge/>
            <w:vAlign w:val="center"/>
          </w:tcPr>
          <w:p w14:paraId="5661CF7B" w14:textId="77777777" w:rsidR="007D12A6" w:rsidRPr="00E654CF" w:rsidRDefault="007D12A6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01617D40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Deliverers biographi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315684645"/>
            <w:placeholder>
              <w:docPart w:val="628B680D0FB74F0E8A64B01CEBBB577F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</w:tcPr>
              <w:p w14:paraId="140EB261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12DDFA93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68E29561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5789A6BB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584645485"/>
            <w:placeholder>
              <w:docPart w:val="16A62C1ACF99423C8A625269DA84C12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56CE3916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049FDA4C" w14:textId="77777777" w:rsidTr="0005529A">
        <w:tc>
          <w:tcPr>
            <w:tcW w:w="1688" w:type="dxa"/>
            <w:vMerge/>
            <w:tcBorders>
              <w:bottom w:val="dotted" w:sz="12" w:space="0" w:color="2E74B5" w:themeColor="accent1" w:themeShade="BF"/>
            </w:tcBorders>
            <w:vAlign w:val="center"/>
          </w:tcPr>
          <w:p w14:paraId="45C420D3" w14:textId="77777777" w:rsidR="007D12A6" w:rsidRPr="00E654CF" w:rsidRDefault="007D12A6" w:rsidP="007D12A6">
            <w:pPr>
              <w:rPr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102C1F17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Delivery style </w:t>
            </w:r>
            <w:r w:rsidR="0031781D" w:rsidRPr="00E654CF">
              <w:rPr>
                <w:sz w:val="24"/>
              </w:rPr>
              <w:t>approach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083449096"/>
            <w:placeholder>
              <w:docPart w:val="A10A4EC85EE04C2491B12738E84AF95D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bottom w:val="dotted" w:sz="12" w:space="0" w:color="2E74B5" w:themeColor="accent1" w:themeShade="BF"/>
                </w:tcBorders>
              </w:tcPr>
              <w:p w14:paraId="07B16012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3ABF342F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5441B7E7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78390809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862327356"/>
            <w:placeholder>
              <w:docPart w:val="F5F0ED1BB96549CE846FBE392D7FC25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3EF6296C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05529A" w:rsidRPr="00E654CF" w14:paraId="15DA5FAE" w14:textId="77777777" w:rsidTr="0005529A">
        <w:tc>
          <w:tcPr>
            <w:tcW w:w="1688" w:type="dxa"/>
            <w:vMerge w:val="restart"/>
            <w:tcBorders>
              <w:top w:val="dotted" w:sz="12" w:space="0" w:color="2E74B5" w:themeColor="accent1" w:themeShade="BF"/>
            </w:tcBorders>
            <w:vAlign w:val="center"/>
          </w:tcPr>
          <w:p w14:paraId="038642B8" w14:textId="0343A26F" w:rsidR="0005529A" w:rsidRPr="00E654CF" w:rsidRDefault="0005529A" w:rsidP="007D12A6">
            <w:pPr>
              <w:rPr>
                <w:b/>
                <w:sz w:val="24"/>
              </w:rPr>
            </w:pPr>
            <w:r w:rsidRPr="00E654CF">
              <w:rPr>
                <w:b/>
                <w:sz w:val="24"/>
              </w:rPr>
              <w:t>QA, CI processes</w:t>
            </w:r>
          </w:p>
        </w:tc>
        <w:tc>
          <w:tcPr>
            <w:tcW w:w="2398" w:type="dxa"/>
            <w:tcBorders>
              <w:top w:val="dotted" w:sz="12" w:space="0" w:color="2E74B5" w:themeColor="accent1" w:themeShade="BF"/>
              <w:bottom w:val="single" w:sz="4" w:space="0" w:color="9CC2E5" w:themeColor="accent1" w:themeTint="99"/>
            </w:tcBorders>
          </w:tcPr>
          <w:p w14:paraId="50BA4DA8" w14:textId="77777777" w:rsidR="0005529A" w:rsidRPr="00E654CF" w:rsidRDefault="0005529A" w:rsidP="00316125">
            <w:pPr>
              <w:rPr>
                <w:sz w:val="24"/>
              </w:rPr>
            </w:pPr>
            <w:r w:rsidRPr="00E654CF">
              <w:rPr>
                <w:sz w:val="24"/>
              </w:rPr>
              <w:t xml:space="preserve">Methods to select course participants 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094234246"/>
            <w:placeholder>
              <w:docPart w:val="BE9F07EBDC3446BBA6CCAB26BC1E2AEE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Content>
            <w:tc>
              <w:tcPr>
                <w:tcW w:w="1268" w:type="dxa"/>
                <w:tcBorders>
                  <w:top w:val="dotted" w:sz="12" w:space="0" w:color="2E74B5" w:themeColor="accent1" w:themeShade="BF"/>
                  <w:bottom w:val="single" w:sz="4" w:space="0" w:color="9CC2E5" w:themeColor="accent1" w:themeTint="99"/>
                </w:tcBorders>
              </w:tcPr>
              <w:p w14:paraId="16420472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12" w:space="0" w:color="2E74B5" w:themeColor="accent1" w:themeShade="BF"/>
              <w:bottom w:val="single" w:sz="4" w:space="0" w:color="9CC2E5" w:themeColor="accent1" w:themeTint="99"/>
            </w:tcBorders>
          </w:tcPr>
          <w:p w14:paraId="7DB137CB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  <w:bottom w:val="single" w:sz="4" w:space="0" w:color="9CC2E5" w:themeColor="accent1" w:themeTint="99"/>
            </w:tcBorders>
          </w:tcPr>
          <w:p w14:paraId="12B6514C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  <w:bottom w:val="single" w:sz="4" w:space="0" w:color="9CC2E5" w:themeColor="accent1" w:themeTint="99"/>
            </w:tcBorders>
          </w:tcPr>
          <w:p w14:paraId="77598F79" w14:textId="77777777" w:rsidR="0005529A" w:rsidRPr="00E654CF" w:rsidRDefault="0005529A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248115543"/>
            <w:placeholder>
              <w:docPart w:val="98E020426D104FE494BCC8D9F49D582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  <w:bottom w:val="single" w:sz="4" w:space="0" w:color="9CC2E5" w:themeColor="accent1" w:themeTint="99"/>
                </w:tcBorders>
              </w:tcPr>
              <w:p w14:paraId="41E1FE02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05529A" w:rsidRPr="00E654CF" w14:paraId="395568F1" w14:textId="77777777" w:rsidTr="0005529A">
        <w:tc>
          <w:tcPr>
            <w:tcW w:w="1688" w:type="dxa"/>
            <w:vMerge/>
            <w:vAlign w:val="center"/>
          </w:tcPr>
          <w:p w14:paraId="75955E97" w14:textId="463BE817" w:rsidR="0005529A" w:rsidRPr="00E654CF" w:rsidRDefault="0005529A" w:rsidP="007D12A6">
            <w:pPr>
              <w:rPr>
                <w:b/>
                <w:sz w:val="24"/>
              </w:rPr>
            </w:pPr>
          </w:p>
        </w:tc>
        <w:tc>
          <w:tcPr>
            <w:tcW w:w="2398" w:type="dxa"/>
            <w:tcBorders>
              <w:top w:val="single" w:sz="4" w:space="0" w:color="9CC2E5" w:themeColor="accent1" w:themeTint="99"/>
            </w:tcBorders>
          </w:tcPr>
          <w:p w14:paraId="7E5AB286" w14:textId="77777777" w:rsidR="0005529A" w:rsidRPr="00E654CF" w:rsidRDefault="0005529A">
            <w:pPr>
              <w:rPr>
                <w:sz w:val="24"/>
              </w:rPr>
            </w:pPr>
            <w:r w:rsidRPr="00E654CF">
              <w:rPr>
                <w:sz w:val="24"/>
              </w:rPr>
              <w:t>Training evaluation approach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749387130"/>
            <w:placeholder>
              <w:docPart w:val="7B979941146A4C978B22CDDD689E72B3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Content>
            <w:tc>
              <w:tcPr>
                <w:tcW w:w="1268" w:type="dxa"/>
                <w:tcBorders>
                  <w:top w:val="single" w:sz="4" w:space="0" w:color="9CC2E5" w:themeColor="accent1" w:themeTint="99"/>
                </w:tcBorders>
              </w:tcPr>
              <w:p w14:paraId="787FBFA1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single" w:sz="4" w:space="0" w:color="9CC2E5" w:themeColor="accent1" w:themeTint="99"/>
            </w:tcBorders>
          </w:tcPr>
          <w:p w14:paraId="57E7748E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single" w:sz="4" w:space="0" w:color="9CC2E5" w:themeColor="accent1" w:themeTint="99"/>
            </w:tcBorders>
          </w:tcPr>
          <w:p w14:paraId="656F492B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single" w:sz="4" w:space="0" w:color="9CC2E5" w:themeColor="accent1" w:themeTint="99"/>
            </w:tcBorders>
          </w:tcPr>
          <w:p w14:paraId="7956F1CD" w14:textId="77777777" w:rsidR="0005529A" w:rsidRPr="00E654CF" w:rsidRDefault="0005529A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801149015"/>
            <w:placeholder>
              <w:docPart w:val="2F86A5E172894FAA999B5B5095D47BE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6" w:type="dxa"/>
                <w:tcBorders>
                  <w:top w:val="single" w:sz="4" w:space="0" w:color="9CC2E5" w:themeColor="accent1" w:themeTint="99"/>
                </w:tcBorders>
              </w:tcPr>
              <w:p w14:paraId="178736FE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05529A" w:rsidRPr="00E654CF" w14:paraId="691F7AB5" w14:textId="77777777" w:rsidTr="00E87224">
        <w:tc>
          <w:tcPr>
            <w:tcW w:w="1688" w:type="dxa"/>
            <w:vMerge/>
            <w:vAlign w:val="center"/>
          </w:tcPr>
          <w:p w14:paraId="1CA7C802" w14:textId="77777777" w:rsidR="0005529A" w:rsidRPr="00E654CF" w:rsidRDefault="0005529A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6BB0C220" w14:textId="77777777" w:rsidR="0005529A" w:rsidRPr="00E654CF" w:rsidRDefault="0005529A">
            <w:pPr>
              <w:rPr>
                <w:sz w:val="24"/>
              </w:rPr>
            </w:pPr>
            <w:r w:rsidRPr="00E654CF">
              <w:rPr>
                <w:sz w:val="24"/>
              </w:rPr>
              <w:t>Learner evaluation questionnair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621840871"/>
            <w:placeholder>
              <w:docPart w:val="9F9BA666450740FDAC72DA5745BB728F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Content>
            <w:tc>
              <w:tcPr>
                <w:tcW w:w="1268" w:type="dxa"/>
              </w:tcPr>
              <w:p w14:paraId="771437D0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5DAE1FDF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7C098AD8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152082B2" w14:textId="77777777" w:rsidR="0005529A" w:rsidRPr="00E654CF" w:rsidRDefault="0005529A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057822227"/>
            <w:placeholder>
              <w:docPart w:val="815EB09D24B44A5AA404CD44D05BE2D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6" w:type="dxa"/>
              </w:tcPr>
              <w:p w14:paraId="1B42B4D1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05529A" w:rsidRPr="00E654CF" w14:paraId="255D5181" w14:textId="77777777" w:rsidTr="00E87224">
        <w:tc>
          <w:tcPr>
            <w:tcW w:w="1688" w:type="dxa"/>
            <w:vMerge/>
            <w:vAlign w:val="center"/>
          </w:tcPr>
          <w:p w14:paraId="77B36836" w14:textId="77777777" w:rsidR="0005529A" w:rsidRPr="00E654CF" w:rsidRDefault="0005529A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38B1E67D" w14:textId="77777777" w:rsidR="0005529A" w:rsidRPr="00E654CF" w:rsidRDefault="0005529A">
            <w:pPr>
              <w:rPr>
                <w:sz w:val="24"/>
              </w:rPr>
            </w:pPr>
            <w:r w:rsidRPr="00E654CF">
              <w:rPr>
                <w:sz w:val="24"/>
              </w:rPr>
              <w:t>Other learner feedback &amp; review mechanism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2144929647"/>
            <w:placeholder>
              <w:docPart w:val="DB44F5E2A63D4F2F86B93B6962AC8EB1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Content>
            <w:tc>
              <w:tcPr>
                <w:tcW w:w="1268" w:type="dxa"/>
              </w:tcPr>
              <w:p w14:paraId="1BE42174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19E42307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60208CBF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5BC466FB" w14:textId="77777777" w:rsidR="0005529A" w:rsidRPr="00E654CF" w:rsidRDefault="0005529A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63921405"/>
            <w:placeholder>
              <w:docPart w:val="CF9390A0C0B3432F843C84A771F390B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6" w:type="dxa"/>
              </w:tcPr>
              <w:p w14:paraId="18AFA518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05529A" w:rsidRPr="00E654CF" w14:paraId="3809B415" w14:textId="77777777" w:rsidTr="00E87224">
        <w:tc>
          <w:tcPr>
            <w:tcW w:w="1688" w:type="dxa"/>
            <w:vMerge/>
            <w:vAlign w:val="center"/>
          </w:tcPr>
          <w:p w14:paraId="080C75CB" w14:textId="77777777" w:rsidR="0005529A" w:rsidRPr="00E654CF" w:rsidRDefault="0005529A" w:rsidP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610F9B80" w14:textId="77777777" w:rsidR="0005529A" w:rsidRPr="00E654CF" w:rsidRDefault="0005529A">
            <w:pPr>
              <w:rPr>
                <w:sz w:val="24"/>
              </w:rPr>
            </w:pPr>
            <w:r w:rsidRPr="00E654CF">
              <w:rPr>
                <w:sz w:val="24"/>
              </w:rPr>
              <w:t>Course review &amp; CI process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76898116"/>
            <w:placeholder>
              <w:docPart w:val="0956993CCA004C8FB8B772D21B96F7D6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Content>
            <w:tc>
              <w:tcPr>
                <w:tcW w:w="1268" w:type="dxa"/>
              </w:tcPr>
              <w:p w14:paraId="2ECD6487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18965F85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5BDB27F0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01980BFE" w14:textId="77777777" w:rsidR="0005529A" w:rsidRPr="00E654CF" w:rsidRDefault="0005529A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652957684"/>
            <w:placeholder>
              <w:docPart w:val="54B58CF8329A4D0EB58B8DA4E45849F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6" w:type="dxa"/>
              </w:tcPr>
              <w:p w14:paraId="4110AEAB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05529A" w:rsidRPr="00E654CF" w14:paraId="6776961F" w14:textId="77777777" w:rsidTr="00E87224">
        <w:tc>
          <w:tcPr>
            <w:tcW w:w="1688" w:type="dxa"/>
            <w:vMerge/>
            <w:tcBorders>
              <w:bottom w:val="dotted" w:sz="12" w:space="0" w:color="2E74B5" w:themeColor="accent1" w:themeShade="BF"/>
            </w:tcBorders>
            <w:vAlign w:val="center"/>
          </w:tcPr>
          <w:p w14:paraId="674E6663" w14:textId="77777777" w:rsidR="0005529A" w:rsidRPr="00E654CF" w:rsidRDefault="0005529A" w:rsidP="007D12A6">
            <w:pPr>
              <w:rPr>
                <w:sz w:val="24"/>
              </w:rPr>
            </w:pPr>
          </w:p>
        </w:tc>
        <w:tc>
          <w:tcPr>
            <w:tcW w:w="2398" w:type="dxa"/>
            <w:tcBorders>
              <w:bottom w:val="dotted" w:sz="12" w:space="0" w:color="2E74B5" w:themeColor="accent1" w:themeShade="BF"/>
            </w:tcBorders>
          </w:tcPr>
          <w:p w14:paraId="45BADF39" w14:textId="77777777" w:rsidR="0005529A" w:rsidRPr="00E654CF" w:rsidRDefault="0005529A">
            <w:pPr>
              <w:rPr>
                <w:sz w:val="24"/>
              </w:rPr>
            </w:pPr>
            <w:r w:rsidRPr="00E654CF">
              <w:rPr>
                <w:sz w:val="24"/>
              </w:rPr>
              <w:t>International Coordination &amp; Management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457462674"/>
            <w:placeholder>
              <w:docPart w:val="3E455F087FC847A5B58970837DAC883B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Content>
            <w:tc>
              <w:tcPr>
                <w:tcW w:w="1268" w:type="dxa"/>
                <w:tcBorders>
                  <w:bottom w:val="dotted" w:sz="12" w:space="0" w:color="2E74B5" w:themeColor="accent1" w:themeShade="BF"/>
                </w:tcBorders>
              </w:tcPr>
              <w:p w14:paraId="2D125FD4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bottom w:val="dotted" w:sz="12" w:space="0" w:color="2E74B5" w:themeColor="accent1" w:themeShade="BF"/>
            </w:tcBorders>
          </w:tcPr>
          <w:p w14:paraId="34F324DA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2718" w:type="dxa"/>
            <w:tcBorders>
              <w:bottom w:val="dotted" w:sz="12" w:space="0" w:color="2E74B5" w:themeColor="accent1" w:themeShade="BF"/>
            </w:tcBorders>
          </w:tcPr>
          <w:p w14:paraId="6ED99B0E" w14:textId="77777777" w:rsidR="0005529A" w:rsidRPr="00E654CF" w:rsidRDefault="0005529A">
            <w:pPr>
              <w:rPr>
                <w:sz w:val="24"/>
              </w:rPr>
            </w:pPr>
          </w:p>
        </w:tc>
        <w:tc>
          <w:tcPr>
            <w:tcW w:w="1612" w:type="dxa"/>
            <w:tcBorders>
              <w:bottom w:val="dotted" w:sz="12" w:space="0" w:color="2E74B5" w:themeColor="accent1" w:themeShade="BF"/>
            </w:tcBorders>
          </w:tcPr>
          <w:p w14:paraId="2D1E5C73" w14:textId="77777777" w:rsidR="0005529A" w:rsidRPr="00E654CF" w:rsidRDefault="0005529A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85934106"/>
            <w:placeholder>
              <w:docPart w:val="F3DC67A529D841B0BBC63BDE6BE3E0E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416" w:type="dxa"/>
                <w:tcBorders>
                  <w:bottom w:val="dotted" w:sz="12" w:space="0" w:color="2E74B5" w:themeColor="accent1" w:themeShade="BF"/>
                </w:tcBorders>
              </w:tcPr>
              <w:p w14:paraId="00CD8511" w14:textId="77777777" w:rsidR="0005529A" w:rsidRPr="00E654CF" w:rsidRDefault="0005529A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11E85488" w14:textId="77777777" w:rsidTr="00E87224">
        <w:tc>
          <w:tcPr>
            <w:tcW w:w="1688" w:type="dxa"/>
            <w:vMerge w:val="restart"/>
            <w:tcBorders>
              <w:top w:val="dotted" w:sz="12" w:space="0" w:color="2E74B5" w:themeColor="accent1" w:themeShade="BF"/>
            </w:tcBorders>
            <w:vAlign w:val="center"/>
          </w:tcPr>
          <w:p w14:paraId="4B69FEE6" w14:textId="77777777" w:rsidR="007D12A6" w:rsidRPr="00E654CF" w:rsidRDefault="007D12A6" w:rsidP="007D12A6">
            <w:pPr>
              <w:rPr>
                <w:b/>
                <w:sz w:val="24"/>
              </w:rPr>
            </w:pPr>
            <w:r w:rsidRPr="00E654CF">
              <w:rPr>
                <w:b/>
                <w:sz w:val="24"/>
              </w:rPr>
              <w:t>Training Support &amp; Organisation</w:t>
            </w:r>
          </w:p>
        </w:tc>
        <w:tc>
          <w:tcPr>
            <w:tcW w:w="2398" w:type="dxa"/>
            <w:tcBorders>
              <w:top w:val="dotted" w:sz="12" w:space="0" w:color="2E74B5" w:themeColor="accent1" w:themeShade="BF"/>
            </w:tcBorders>
          </w:tcPr>
          <w:p w14:paraId="3C64A87A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Training faciliti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467359320"/>
            <w:placeholder>
              <w:docPart w:val="6574C54F9B694DD0ADB8095D0791DF93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  <w:tcBorders>
                  <w:top w:val="dotted" w:sz="12" w:space="0" w:color="2E74B5" w:themeColor="accent1" w:themeShade="BF"/>
                </w:tcBorders>
              </w:tcPr>
              <w:p w14:paraId="7CA031E0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  <w:tcBorders>
              <w:top w:val="dotted" w:sz="12" w:space="0" w:color="2E74B5" w:themeColor="accent1" w:themeShade="BF"/>
            </w:tcBorders>
          </w:tcPr>
          <w:p w14:paraId="28A64B3F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  <w:tcBorders>
              <w:top w:val="dotted" w:sz="12" w:space="0" w:color="2E74B5" w:themeColor="accent1" w:themeShade="BF"/>
            </w:tcBorders>
          </w:tcPr>
          <w:p w14:paraId="0EA186E2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  <w:tcBorders>
              <w:top w:val="dotted" w:sz="12" w:space="0" w:color="2E74B5" w:themeColor="accent1" w:themeShade="BF"/>
            </w:tcBorders>
          </w:tcPr>
          <w:p w14:paraId="65C03B28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410424299"/>
            <w:placeholder>
              <w:docPart w:val="353BA624764144AF9A04650F0D07084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  <w:tcBorders>
                  <w:top w:val="dotted" w:sz="12" w:space="0" w:color="2E74B5" w:themeColor="accent1" w:themeShade="BF"/>
                </w:tcBorders>
              </w:tcPr>
              <w:p w14:paraId="1AAA4A12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17E1572E" w14:textId="77777777" w:rsidTr="00E87224">
        <w:tc>
          <w:tcPr>
            <w:tcW w:w="1688" w:type="dxa"/>
            <w:vMerge/>
          </w:tcPr>
          <w:p w14:paraId="18FF9D88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214B1FC2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Training programme management &amp; support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1382633308"/>
            <w:placeholder>
              <w:docPart w:val="0B6118204AA640FF8F2D8CED64C40E64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</w:tcPr>
              <w:p w14:paraId="5A0E158A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695D3495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37B73616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0AA2AA6F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057586273"/>
            <w:placeholder>
              <w:docPart w:val="6997D954D86F4C588F3E90EF5E59CD8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1D711FE5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48085902" w14:textId="77777777" w:rsidTr="00E87224">
        <w:tc>
          <w:tcPr>
            <w:tcW w:w="1688" w:type="dxa"/>
            <w:vMerge/>
          </w:tcPr>
          <w:p w14:paraId="3ADA4206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6223B080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Training records system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1761103286"/>
            <w:placeholder>
              <w:docPart w:val="698668A38FB1480881E2670B7FE6CF84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</w:tcPr>
              <w:p w14:paraId="0E3713EA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7203C3AF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1576FBF3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10AC57FF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745020116"/>
            <w:placeholder>
              <w:docPart w:val="BBEC7F5A305647D18F761429E8FC631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3EB88663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  <w:tr w:rsidR="007D12A6" w:rsidRPr="00E654CF" w14:paraId="524AAA1B" w14:textId="77777777" w:rsidTr="00E87224">
        <w:tc>
          <w:tcPr>
            <w:tcW w:w="1688" w:type="dxa"/>
            <w:vMerge/>
          </w:tcPr>
          <w:p w14:paraId="034B81CA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398" w:type="dxa"/>
          </w:tcPr>
          <w:p w14:paraId="02BED09E" w14:textId="77777777" w:rsidR="007D12A6" w:rsidRPr="00E654CF" w:rsidRDefault="007D12A6">
            <w:pPr>
              <w:rPr>
                <w:sz w:val="24"/>
              </w:rPr>
            </w:pPr>
            <w:r w:rsidRPr="00E654CF">
              <w:rPr>
                <w:sz w:val="24"/>
              </w:rPr>
              <w:t>Learner resources</w:t>
            </w:r>
          </w:p>
        </w:tc>
        <w:sdt>
          <w:sdtPr>
            <w:rPr>
              <w:sz w:val="24"/>
            </w:rPr>
            <w:alias w:val="% standard met by applicant system"/>
            <w:tag w:val="% standard met by applicant system"/>
            <w:id w:val="-510147517"/>
            <w:placeholder>
              <w:docPart w:val="7FB0D3A3DDF14E56B7BCF1167CF45BDC"/>
            </w:placeholder>
            <w:temporary/>
            <w:showingPlcHdr/>
            <w:dropDownList>
              <w:listItem w:displayText="n/a" w:value="n/a"/>
              <w:listItem w:displayText="0%" w:value="0%"/>
              <w:listItem w:displayText="25%" w:value="25%"/>
              <w:listItem w:displayText="50%" w:value="50%"/>
              <w:listItem w:displayText="75%" w:value="75%"/>
              <w:listItem w:displayText="100%" w:value="100%"/>
            </w:dropDownList>
          </w:sdtPr>
          <w:sdtEndPr/>
          <w:sdtContent>
            <w:tc>
              <w:tcPr>
                <w:tcW w:w="1268" w:type="dxa"/>
              </w:tcPr>
              <w:p w14:paraId="6D55F3A5" w14:textId="77777777" w:rsidR="007D12A6" w:rsidRPr="00E654CF" w:rsidRDefault="007D12A6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  <w:tc>
          <w:tcPr>
            <w:tcW w:w="2929" w:type="dxa"/>
          </w:tcPr>
          <w:p w14:paraId="15710543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2718" w:type="dxa"/>
          </w:tcPr>
          <w:p w14:paraId="2BE3A525" w14:textId="77777777" w:rsidR="007D12A6" w:rsidRPr="00E654CF" w:rsidRDefault="007D12A6">
            <w:pPr>
              <w:rPr>
                <w:sz w:val="24"/>
              </w:rPr>
            </w:pPr>
          </w:p>
        </w:tc>
        <w:tc>
          <w:tcPr>
            <w:tcW w:w="1612" w:type="dxa"/>
          </w:tcPr>
          <w:p w14:paraId="5743530F" w14:textId="77777777" w:rsidR="007D12A6" w:rsidRPr="00E654CF" w:rsidRDefault="007D12A6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873810156"/>
            <w:placeholder>
              <w:docPart w:val="10FB5DE07E34431997C022A5E01A6CE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416" w:type="dxa"/>
              </w:tcPr>
              <w:p w14:paraId="4CD63F63" w14:textId="77777777" w:rsidR="007D12A6" w:rsidRPr="00E654CF" w:rsidRDefault="00195881">
                <w:pPr>
                  <w:rPr>
                    <w:sz w:val="24"/>
                  </w:rPr>
                </w:pPr>
                <w:r w:rsidRPr="00E654CF">
                  <w:rPr>
                    <w:rStyle w:val="PlaceholderText"/>
                    <w:sz w:val="24"/>
                  </w:rPr>
                  <w:t>Click here to enter a date.</w:t>
                </w:r>
              </w:p>
            </w:tc>
          </w:sdtContent>
        </w:sdt>
      </w:tr>
    </w:tbl>
    <w:p w14:paraId="156CB24A" w14:textId="77777777" w:rsidR="00F94E1D" w:rsidRDefault="00F94E1D" w:rsidP="008C2D81"/>
    <w:p w14:paraId="06008A9E" w14:textId="77777777" w:rsidR="000C58AD" w:rsidRPr="00F94E1D" w:rsidRDefault="000C58AD" w:rsidP="00F94E1D">
      <w:pPr>
        <w:tabs>
          <w:tab w:val="left" w:pos="2220"/>
        </w:tabs>
      </w:pPr>
    </w:p>
    <w:sectPr w:rsidR="000C58AD" w:rsidRPr="00F94E1D" w:rsidSect="00F94E1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/>
      <w:pgMar w:top="170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1CDA1" w14:textId="77777777" w:rsidR="00D27EE8" w:rsidRDefault="00D27EE8" w:rsidP="00A4434C">
      <w:pPr>
        <w:spacing w:after="0" w:line="240" w:lineRule="auto"/>
      </w:pPr>
      <w:r>
        <w:separator/>
      </w:r>
    </w:p>
  </w:endnote>
  <w:endnote w:type="continuationSeparator" w:id="0">
    <w:p w14:paraId="6D8CE486" w14:textId="77777777" w:rsidR="00D27EE8" w:rsidRDefault="00D27EE8" w:rsidP="00A4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005364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D7D24A" w14:textId="77777777" w:rsidR="00F94E1D" w:rsidRDefault="00F94E1D" w:rsidP="00F94E1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54CF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05710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C388412" w14:textId="77777777" w:rsidR="00F94E1D" w:rsidRDefault="00F94E1D" w:rsidP="00F94E1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54C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A43CD" w14:textId="77777777" w:rsidR="00D27EE8" w:rsidRDefault="00D27EE8" w:rsidP="00A4434C">
      <w:pPr>
        <w:spacing w:after="0" w:line="240" w:lineRule="auto"/>
      </w:pPr>
      <w:r>
        <w:separator/>
      </w:r>
    </w:p>
  </w:footnote>
  <w:footnote w:type="continuationSeparator" w:id="0">
    <w:p w14:paraId="1657D00B" w14:textId="77777777" w:rsidR="00D27EE8" w:rsidRDefault="00D27EE8" w:rsidP="00A4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2D053" w14:textId="77777777" w:rsidR="00A4434C" w:rsidRPr="00F94E1D" w:rsidRDefault="00F94E1D" w:rsidP="00A4434C">
    <w:pPr>
      <w:pStyle w:val="Header"/>
      <w:rPr>
        <w:b/>
        <w:smallCaps/>
        <w:color w:val="808080" w:themeColor="background1" w:themeShade="80"/>
      </w:rPr>
    </w:pPr>
    <w:r>
      <w:rPr>
        <w:b/>
        <w:smallCaps/>
        <w:noProof/>
        <w:color w:val="808080" w:themeColor="background1" w:themeShade="80"/>
      </w:rPr>
      <w:t xml:space="preserve">Training System </w:t>
    </w:r>
    <w:r w:rsidRPr="00F94E1D">
      <w:rPr>
        <w:b/>
        <w:smallCaps/>
        <w:noProof/>
        <w:color w:val="808080" w:themeColor="background1" w:themeShade="80"/>
      </w:rPr>
      <w:t>Gap Analysis</w:t>
    </w:r>
  </w:p>
  <w:p w14:paraId="10CEE41C" w14:textId="77777777" w:rsidR="00A4434C" w:rsidRDefault="00A443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96C08" w14:textId="77777777" w:rsidR="00A4434C" w:rsidRDefault="00A4434C" w:rsidP="00A4434C">
    <w:pPr>
      <w:pStyle w:val="Header"/>
    </w:pPr>
    <w:r w:rsidRPr="00183306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2A5F03C" wp14:editId="22FE064A">
          <wp:simplePos x="0" y="0"/>
          <wp:positionH relativeFrom="margin">
            <wp:align>left</wp:align>
          </wp:positionH>
          <wp:positionV relativeFrom="paragraph">
            <wp:posOffset>-193040</wp:posOffset>
          </wp:positionV>
          <wp:extent cx="3137535" cy="1120775"/>
          <wp:effectExtent l="0" t="0" r="0" b="0"/>
          <wp:wrapSquare wrapText="bothSides"/>
          <wp:docPr id="86" name="Picture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43" b="11230"/>
                  <a:stretch/>
                </pic:blipFill>
                <pic:spPr bwMode="auto">
                  <a:xfrm>
                    <a:off x="0" y="0"/>
                    <a:ext cx="3137535" cy="1120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22395" w14:textId="77777777" w:rsidR="00A4434C" w:rsidRDefault="00A443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SyNDS1MDAwtDRW0lEKTi0uzszPAykwqgUAzdJXCSwAAAA="/>
  </w:docVars>
  <w:rsids>
    <w:rsidRoot w:val="000C58AD"/>
    <w:rsid w:val="000220AC"/>
    <w:rsid w:val="0005529A"/>
    <w:rsid w:val="00063762"/>
    <w:rsid w:val="00073BED"/>
    <w:rsid w:val="000C10AA"/>
    <w:rsid w:val="000C58AD"/>
    <w:rsid w:val="00195881"/>
    <w:rsid w:val="001B669F"/>
    <w:rsid w:val="002100F5"/>
    <w:rsid w:val="002829BA"/>
    <w:rsid w:val="00316125"/>
    <w:rsid w:val="0031781D"/>
    <w:rsid w:val="00354404"/>
    <w:rsid w:val="003958B5"/>
    <w:rsid w:val="0059102A"/>
    <w:rsid w:val="005F7044"/>
    <w:rsid w:val="00627B52"/>
    <w:rsid w:val="00673702"/>
    <w:rsid w:val="006A1A2C"/>
    <w:rsid w:val="0070547D"/>
    <w:rsid w:val="00725CF3"/>
    <w:rsid w:val="00762ED7"/>
    <w:rsid w:val="007758DD"/>
    <w:rsid w:val="00790B12"/>
    <w:rsid w:val="007D12A6"/>
    <w:rsid w:val="00862546"/>
    <w:rsid w:val="008A47EA"/>
    <w:rsid w:val="008C2D81"/>
    <w:rsid w:val="009A107E"/>
    <w:rsid w:val="009A3592"/>
    <w:rsid w:val="009A3CD8"/>
    <w:rsid w:val="00A4434C"/>
    <w:rsid w:val="00A6424F"/>
    <w:rsid w:val="00AE1E01"/>
    <w:rsid w:val="00B25C66"/>
    <w:rsid w:val="00BD41D5"/>
    <w:rsid w:val="00C114FF"/>
    <w:rsid w:val="00C21123"/>
    <w:rsid w:val="00D27EE8"/>
    <w:rsid w:val="00D6255E"/>
    <w:rsid w:val="00DA1A85"/>
    <w:rsid w:val="00E37A02"/>
    <w:rsid w:val="00E654CF"/>
    <w:rsid w:val="00E87224"/>
    <w:rsid w:val="00F70AF5"/>
    <w:rsid w:val="00F94E1D"/>
    <w:rsid w:val="00FE4BDF"/>
    <w:rsid w:val="00FF6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3C655"/>
  <w15:chartTrackingRefBased/>
  <w15:docId w15:val="{1B2D43E2-8E4F-4F5E-8298-4CDF0070F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58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34C"/>
  </w:style>
  <w:style w:type="paragraph" w:styleId="Footer">
    <w:name w:val="footer"/>
    <w:basedOn w:val="Normal"/>
    <w:link w:val="FooterChar"/>
    <w:uiPriority w:val="99"/>
    <w:unhideWhenUsed/>
    <w:rsid w:val="00A4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34C"/>
  </w:style>
  <w:style w:type="table" w:styleId="GridTable1Light-Accent1">
    <w:name w:val="Grid Table 1 Light Accent 1"/>
    <w:basedOn w:val="TableNormal"/>
    <w:uiPriority w:val="46"/>
    <w:rsid w:val="002100F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2100F5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5F70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5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5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7ED2867629D4D01A6AA004D77C24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E654A-BC65-45A2-90B1-158D3ADAD133}"/>
      </w:docPartPr>
      <w:docPartBody>
        <w:p w:rsidR="003C011F" w:rsidRDefault="00F01069" w:rsidP="00F01069">
          <w:pPr>
            <w:pStyle w:val="87ED2867629D4D01A6AA004D77C2431A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A4884FEDF74C4BBAB7374057C1CA1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86B60-7DE3-4AC0-84FD-B09EA4F9BCCE}"/>
      </w:docPartPr>
      <w:docPartBody>
        <w:p w:rsidR="003C011F" w:rsidRDefault="00F01069" w:rsidP="00F01069">
          <w:pPr>
            <w:pStyle w:val="A4884FEDF74C4BBAB7374057C1CA1851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4FD83883213A43C48245B3BBEF2CF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7A62C-82CF-45C6-8261-DE31AEE1A017}"/>
      </w:docPartPr>
      <w:docPartBody>
        <w:p w:rsidR="003C011F" w:rsidRDefault="00F01069" w:rsidP="00F01069">
          <w:pPr>
            <w:pStyle w:val="4FD83883213A43C48245B3BBEF2CF584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76CB7544E9974BB2A6B2A0D2126BE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DE620-0F01-4166-80DD-92320ECF04D1}"/>
      </w:docPartPr>
      <w:docPartBody>
        <w:p w:rsidR="003C011F" w:rsidRDefault="00F01069" w:rsidP="00F01069">
          <w:pPr>
            <w:pStyle w:val="76CB7544E9974BB2A6B2A0D2126BE618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D51EF98985D44BFAA7D70DCDC5EF1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4D06E-94F2-42ED-9021-8D4B8629A593}"/>
      </w:docPartPr>
      <w:docPartBody>
        <w:p w:rsidR="003C011F" w:rsidRDefault="00F01069" w:rsidP="00F01069">
          <w:pPr>
            <w:pStyle w:val="D51EF98985D44BFAA7D70DCDC5EF1C94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83EEABBE9DD0478B8422230F4B1F7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33F1D-6F09-49FC-800C-AF8F3AAD12C3}"/>
      </w:docPartPr>
      <w:docPartBody>
        <w:p w:rsidR="003C011F" w:rsidRDefault="00F01069" w:rsidP="00F01069">
          <w:pPr>
            <w:pStyle w:val="83EEABBE9DD0478B8422230F4B1F7181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7FBE26459878414C966BC1452FE35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65209-BCB2-4383-B7BE-CDAE5C44971D}"/>
      </w:docPartPr>
      <w:docPartBody>
        <w:p w:rsidR="003C011F" w:rsidRDefault="00F01069" w:rsidP="00F01069">
          <w:pPr>
            <w:pStyle w:val="7FBE26459878414C966BC1452FE3582C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628B680D0FB74F0E8A64B01CEBBB5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A8FDD-AACB-4D81-9D61-E417EE3674C3}"/>
      </w:docPartPr>
      <w:docPartBody>
        <w:p w:rsidR="003C011F" w:rsidRDefault="00F01069" w:rsidP="00F01069">
          <w:pPr>
            <w:pStyle w:val="628B680D0FB74F0E8A64B01CEBBB577F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A10A4EC85EE04C2491B12738E84AF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1AEB3-BEDA-49F8-83C1-2984034D4DCE}"/>
      </w:docPartPr>
      <w:docPartBody>
        <w:p w:rsidR="003C011F" w:rsidRDefault="00F01069" w:rsidP="00F01069">
          <w:pPr>
            <w:pStyle w:val="A10A4EC85EE04C2491B12738E84AF95D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6574C54F9B694DD0ADB8095D0791D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5C390-76DA-4AF8-8FC7-26FEFE232834}"/>
      </w:docPartPr>
      <w:docPartBody>
        <w:p w:rsidR="003C011F" w:rsidRDefault="00F01069" w:rsidP="00F01069">
          <w:pPr>
            <w:pStyle w:val="6574C54F9B694DD0ADB8095D0791DF93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0B6118204AA640FF8F2D8CED64C40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0EC35-72A0-45E4-85C5-343A90835989}"/>
      </w:docPartPr>
      <w:docPartBody>
        <w:p w:rsidR="003C011F" w:rsidRDefault="00F01069" w:rsidP="00F01069">
          <w:pPr>
            <w:pStyle w:val="0B6118204AA640FF8F2D8CED64C40E64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698668A38FB1480881E2670B7FE6C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E763F-F134-40A9-85D2-38419B3EE955}"/>
      </w:docPartPr>
      <w:docPartBody>
        <w:p w:rsidR="003C011F" w:rsidRDefault="00F01069" w:rsidP="00F01069">
          <w:pPr>
            <w:pStyle w:val="698668A38FB1480881E2670B7FE6CF84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7FB0D3A3DDF14E56B7BCF1167CF45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9FB37-A752-4A53-91C4-BF8906E24618}"/>
      </w:docPartPr>
      <w:docPartBody>
        <w:p w:rsidR="003C011F" w:rsidRDefault="00F01069" w:rsidP="00F01069">
          <w:pPr>
            <w:pStyle w:val="7FB0D3A3DDF14E56B7BCF1167CF45BDC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E87AC38EBA0C41478210B029CEEBF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473F2-7341-4562-8993-4606E0E2C07F}"/>
      </w:docPartPr>
      <w:docPartBody>
        <w:p w:rsidR="003C011F" w:rsidRDefault="00F01069" w:rsidP="00F01069">
          <w:pPr>
            <w:pStyle w:val="E87AC38EBA0C41478210B029CEEBF84F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F38212714F864812A7C10F3E796AD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73795-B43E-44FF-9D72-B84928A92925}"/>
      </w:docPartPr>
      <w:docPartBody>
        <w:p w:rsidR="003C011F" w:rsidRDefault="00F01069" w:rsidP="00F01069">
          <w:pPr>
            <w:pStyle w:val="F38212714F864812A7C10F3E796AD851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E0AEC6986FB84B629B003B45A4805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FBDC9-6652-42FD-B596-E1A9E59A3530}"/>
      </w:docPartPr>
      <w:docPartBody>
        <w:p w:rsidR="003C011F" w:rsidRDefault="00F01069" w:rsidP="00F01069">
          <w:pPr>
            <w:pStyle w:val="E0AEC6986FB84B629B003B45A4805E84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07217BA36BD94F8FA094153801970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44021-6621-4E60-901B-FBE442F1DFF3}"/>
      </w:docPartPr>
      <w:docPartBody>
        <w:p w:rsidR="003C011F" w:rsidRDefault="00F01069" w:rsidP="00F01069">
          <w:pPr>
            <w:pStyle w:val="07217BA36BD94F8FA094153801970202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C5468ABA899540E092192AACE8490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7EA41-52EC-4358-80B3-AD5ECC2923A5}"/>
      </w:docPartPr>
      <w:docPartBody>
        <w:p w:rsidR="003C011F" w:rsidRDefault="00F01069" w:rsidP="00F01069">
          <w:pPr>
            <w:pStyle w:val="C5468ABA899540E092192AACE8490D50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2EDB0A696B1C40FFAE3B0331FDD75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45B96-EE8D-4AA0-9E24-D8CBAA787B7D}"/>
      </w:docPartPr>
      <w:docPartBody>
        <w:p w:rsidR="003C011F" w:rsidRDefault="00F01069" w:rsidP="00F01069">
          <w:pPr>
            <w:pStyle w:val="2EDB0A696B1C40FFAE3B0331FDD753F8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A7D2B8C7D657469D9E090EAACDCB9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84F64-457A-4B66-9716-CFDDA9C2FA45}"/>
      </w:docPartPr>
      <w:docPartBody>
        <w:p w:rsidR="003C011F" w:rsidRDefault="00F01069" w:rsidP="00F01069">
          <w:pPr>
            <w:pStyle w:val="A7D2B8C7D657469D9E090EAACDCB9C11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16A62C1ACF99423C8A625269DA84C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03252-BDE5-47CB-B488-B3DC9F291C82}"/>
      </w:docPartPr>
      <w:docPartBody>
        <w:p w:rsidR="003C011F" w:rsidRDefault="00F01069" w:rsidP="00F01069">
          <w:pPr>
            <w:pStyle w:val="16A62C1ACF99423C8A625269DA84C12D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F5F0ED1BB96549CE846FBE392D7FC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DB3A1-E7AC-442D-A496-FEECBAA03180}"/>
      </w:docPartPr>
      <w:docPartBody>
        <w:p w:rsidR="003C011F" w:rsidRDefault="00F01069" w:rsidP="00F01069">
          <w:pPr>
            <w:pStyle w:val="F5F0ED1BB96549CE846FBE392D7FC259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353BA624764144AF9A04650F0D070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52DFB-E1A6-4684-A0CA-9D73CD17D027}"/>
      </w:docPartPr>
      <w:docPartBody>
        <w:p w:rsidR="003C011F" w:rsidRDefault="00F01069" w:rsidP="00F01069">
          <w:pPr>
            <w:pStyle w:val="353BA624764144AF9A04650F0D070842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6997D954D86F4C588F3E90EF5E59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DFA14-7D22-4DD3-965E-216731744082}"/>
      </w:docPartPr>
      <w:docPartBody>
        <w:p w:rsidR="003C011F" w:rsidRDefault="00F01069" w:rsidP="00F01069">
          <w:pPr>
            <w:pStyle w:val="6997D954D86F4C588F3E90EF5E59CD8F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BBEC7F5A305647D18F761429E8FC6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07B6A-454A-4956-908A-7CD99A44FFC9}"/>
      </w:docPartPr>
      <w:docPartBody>
        <w:p w:rsidR="003C011F" w:rsidRDefault="00F01069" w:rsidP="00F01069">
          <w:pPr>
            <w:pStyle w:val="BBEC7F5A305647D18F761429E8FC6318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10FB5DE07E34431997C022A5E01A6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83F3D-6E41-48A0-A075-8EF7BD1D0C06}"/>
      </w:docPartPr>
      <w:docPartBody>
        <w:p w:rsidR="003C011F" w:rsidRDefault="00F01069" w:rsidP="00F01069">
          <w:pPr>
            <w:pStyle w:val="10FB5DE07E34431997C022A5E01A6CE2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39C08600CA8A4435A6981E3EC3AD2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87F6C-4A9B-4283-8F9B-7FA37EBF098E}"/>
      </w:docPartPr>
      <w:docPartBody>
        <w:p w:rsidR="003D4052" w:rsidRDefault="003C011F" w:rsidP="003C011F">
          <w:pPr>
            <w:pStyle w:val="39C08600CA8A4435A6981E3EC3AD2BD8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B081BCB2A9A14B359DD2E0BFDEFAD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A4DB2-EB4A-4201-B98B-D47944BBA0CD}"/>
      </w:docPartPr>
      <w:docPartBody>
        <w:p w:rsidR="003D4052" w:rsidRDefault="003C011F" w:rsidP="003C011F">
          <w:pPr>
            <w:pStyle w:val="B081BCB2A9A14B359DD2E0BFDEFADB70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73E38A3FFBC3472493EFC8CAB53FB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06D1A-5F6D-4949-B2F7-CB7990757B73}"/>
      </w:docPartPr>
      <w:docPartBody>
        <w:p w:rsidR="003D4052" w:rsidRDefault="003C011F" w:rsidP="003C011F">
          <w:pPr>
            <w:pStyle w:val="73E38A3FFBC3472493EFC8CAB53FBA22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80E22E5FBC824992A7C1AF01C1A84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0A4D4-2E0F-404D-88DD-AFCA7543FE15}"/>
      </w:docPartPr>
      <w:docPartBody>
        <w:p w:rsidR="003D4052" w:rsidRDefault="003C011F" w:rsidP="003C011F">
          <w:pPr>
            <w:pStyle w:val="80E22E5FBC824992A7C1AF01C1A84D01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DAFF4DFE69584BB681AF6A0D92A9E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7ACAF-CBF3-4370-ADD5-C610B7BC9347}"/>
      </w:docPartPr>
      <w:docPartBody>
        <w:p w:rsidR="003D4052" w:rsidRDefault="003C011F" w:rsidP="003C011F">
          <w:pPr>
            <w:pStyle w:val="DAFF4DFE69584BB681AF6A0D92A9E9BA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D73C1CA50A3A4A6381B080F550946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D5730-76EF-4D67-BBFE-358B4BB0EEE3}"/>
      </w:docPartPr>
      <w:docPartBody>
        <w:p w:rsidR="003D4052" w:rsidRDefault="003C011F" w:rsidP="003C011F">
          <w:pPr>
            <w:pStyle w:val="D73C1CA50A3A4A6381B080F550946A57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2D994B05AA1349D4BD9854CB3A525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2BDE-C3E8-405C-AC6E-95725D1ADCAE}"/>
      </w:docPartPr>
      <w:docPartBody>
        <w:p w:rsidR="003D4052" w:rsidRDefault="003C011F" w:rsidP="003C011F">
          <w:pPr>
            <w:pStyle w:val="2D994B05AA1349D4BD9854CB3A525FE2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591515D8232D4D0AAF00AC0C8A572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FE6AA-75B1-4169-9777-F0C7B57C2816}"/>
      </w:docPartPr>
      <w:docPartBody>
        <w:p w:rsidR="003D4052" w:rsidRDefault="003C011F" w:rsidP="003C011F">
          <w:pPr>
            <w:pStyle w:val="591515D8232D4D0AAF00AC0C8A572C25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1A5649E849E147FAA003654C1494E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01663-8887-4620-A817-B5DAF89E2D57}"/>
      </w:docPartPr>
      <w:docPartBody>
        <w:p w:rsidR="003D4052" w:rsidRDefault="003C011F" w:rsidP="003C011F">
          <w:pPr>
            <w:pStyle w:val="1A5649E849E147FAA003654C1494E3F3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5823A3F65D1741929175A685F7CA0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9597F-2BF4-448E-84C0-C8E0F58A482B}"/>
      </w:docPartPr>
      <w:docPartBody>
        <w:p w:rsidR="003D4052" w:rsidRDefault="003C011F" w:rsidP="003C011F">
          <w:pPr>
            <w:pStyle w:val="5823A3F65D1741929175A685F7CA0DBE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7A7E4783031F4D7789C2ADD16D6F7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0E157-23B8-4121-9515-A2AA4D809AD9}"/>
      </w:docPartPr>
      <w:docPartBody>
        <w:p w:rsidR="003D4052" w:rsidRDefault="003C011F" w:rsidP="003C011F">
          <w:pPr>
            <w:pStyle w:val="7A7E4783031F4D7789C2ADD16D6F7495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82D42327902F4204854626EA81666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CC2D9-0BC0-45FF-B20B-2AEAD3ADD77C}"/>
      </w:docPartPr>
      <w:docPartBody>
        <w:p w:rsidR="003D4052" w:rsidRDefault="003C011F" w:rsidP="003C011F">
          <w:pPr>
            <w:pStyle w:val="82D42327902F4204854626EA816660BD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B4EDD46B75DD46DAB7C66F9E7743C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04220-1EEF-4F34-95FD-E5FC2741F3E7}"/>
      </w:docPartPr>
      <w:docPartBody>
        <w:p w:rsidR="003D4052" w:rsidRDefault="003C011F" w:rsidP="003C011F">
          <w:pPr>
            <w:pStyle w:val="B4EDD46B75DD46DAB7C66F9E7743C069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DAFA3DA032EA4565A9F0F5480E042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528BC-DD9F-4BBA-96B8-3F15B3C5F6A1}"/>
      </w:docPartPr>
      <w:docPartBody>
        <w:p w:rsidR="003D4052" w:rsidRDefault="003C011F" w:rsidP="003C011F">
          <w:pPr>
            <w:pStyle w:val="DAFA3DA032EA4565A9F0F5480E0420AC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80A29C9406D0486F91D64AFB837C5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1EFB3-C29F-4A16-9B5A-65291023230C}"/>
      </w:docPartPr>
      <w:docPartBody>
        <w:p w:rsidR="003D4052" w:rsidRDefault="003C011F" w:rsidP="003C011F">
          <w:pPr>
            <w:pStyle w:val="80A29C9406D0486F91D64AFB837C51E0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A0D3962B16064A00B35D4A66D09AF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C1D39-74B6-4EBA-A802-0590C1781558}"/>
      </w:docPartPr>
      <w:docPartBody>
        <w:p w:rsidR="003D4052" w:rsidRDefault="003C011F" w:rsidP="003C011F">
          <w:pPr>
            <w:pStyle w:val="A0D3962B16064A00B35D4A66D09AF7AE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FDD03DF349714C458F2E5EAD9DCF9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CAF83-1FB7-4634-8049-774E82E0F84F}"/>
      </w:docPartPr>
      <w:docPartBody>
        <w:p w:rsidR="003D4052" w:rsidRDefault="003C011F" w:rsidP="003C011F">
          <w:pPr>
            <w:pStyle w:val="FDD03DF349714C458F2E5EAD9DCF9768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0B495521570644DF879B0DE7A46AB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7C226-FE9F-48B8-A508-E7FD081EEEAB}"/>
      </w:docPartPr>
      <w:docPartBody>
        <w:p w:rsidR="003D4052" w:rsidRDefault="003C011F" w:rsidP="003C011F">
          <w:pPr>
            <w:pStyle w:val="0B495521570644DF879B0DE7A46AB86A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66BDF7678BDC4B0CBC0AD99AE1A08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DE276-C26D-4040-8C25-80B3C2FB4C04}"/>
      </w:docPartPr>
      <w:docPartBody>
        <w:p w:rsidR="003D4052" w:rsidRDefault="003C011F" w:rsidP="003C011F">
          <w:pPr>
            <w:pStyle w:val="66BDF7678BDC4B0CBC0AD99AE1A08613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BE9F07EBDC3446BBA6CCAB26BC1E2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C41AB-B15C-420F-82D2-2E2748063A6A}"/>
      </w:docPartPr>
      <w:docPartBody>
        <w:p w:rsidR="00000000" w:rsidRDefault="0003273A" w:rsidP="0003273A">
          <w:pPr>
            <w:pStyle w:val="BE9F07EBDC3446BBA6CCAB26BC1E2AEE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98E020426D104FE494BCC8D9F49D5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6BF2C-E856-4642-A0F9-7D87E40AE618}"/>
      </w:docPartPr>
      <w:docPartBody>
        <w:p w:rsidR="00000000" w:rsidRDefault="0003273A" w:rsidP="0003273A">
          <w:pPr>
            <w:pStyle w:val="98E020426D104FE494BCC8D9F49D5826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7B979941146A4C978B22CDDD689E7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608FD-7E9B-4179-9262-FCC335CE34B4}"/>
      </w:docPartPr>
      <w:docPartBody>
        <w:p w:rsidR="00000000" w:rsidRDefault="0003273A" w:rsidP="0003273A">
          <w:pPr>
            <w:pStyle w:val="7B979941146A4C978B22CDDD689E72B3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2F86A5E172894FAA999B5B5095D47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688C8-98BE-47E4-9099-17B97B8F4ED7}"/>
      </w:docPartPr>
      <w:docPartBody>
        <w:p w:rsidR="00000000" w:rsidRDefault="0003273A" w:rsidP="0003273A">
          <w:pPr>
            <w:pStyle w:val="2F86A5E172894FAA999B5B5095D47BE8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9F9BA666450740FDAC72DA5745BB7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AE71F-F14D-44C6-A1EE-6CCAC4D163B4}"/>
      </w:docPartPr>
      <w:docPartBody>
        <w:p w:rsidR="00000000" w:rsidRDefault="0003273A" w:rsidP="0003273A">
          <w:pPr>
            <w:pStyle w:val="9F9BA666450740FDAC72DA5745BB728F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815EB09D24B44A5AA404CD44D05BE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FB19D-173E-421A-9B7D-EF744DDA28CC}"/>
      </w:docPartPr>
      <w:docPartBody>
        <w:p w:rsidR="00000000" w:rsidRDefault="0003273A" w:rsidP="0003273A">
          <w:pPr>
            <w:pStyle w:val="815EB09D24B44A5AA404CD44D05BE2D9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DB44F5E2A63D4F2F86B93B6962AC8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4DF10-1F59-4B00-8CCA-C3F17344EC90}"/>
      </w:docPartPr>
      <w:docPartBody>
        <w:p w:rsidR="00000000" w:rsidRDefault="0003273A" w:rsidP="0003273A">
          <w:pPr>
            <w:pStyle w:val="DB44F5E2A63D4F2F86B93B6962AC8EB1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CF9390A0C0B3432F843C84A771F39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46105-A901-4D26-9D18-D85027C35913}"/>
      </w:docPartPr>
      <w:docPartBody>
        <w:p w:rsidR="00000000" w:rsidRDefault="0003273A" w:rsidP="0003273A">
          <w:pPr>
            <w:pStyle w:val="CF9390A0C0B3432F843C84A771F390BF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0956993CCA004C8FB8B772D21B96F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7E994-8C8A-4C09-83A4-51E64BC78FB5}"/>
      </w:docPartPr>
      <w:docPartBody>
        <w:p w:rsidR="00000000" w:rsidRDefault="0003273A" w:rsidP="0003273A">
          <w:pPr>
            <w:pStyle w:val="0956993CCA004C8FB8B772D21B96F7D6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54B58CF8329A4D0EB58B8DA4E4584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EADD9-0F32-4473-BE45-65846343B097}"/>
      </w:docPartPr>
      <w:docPartBody>
        <w:p w:rsidR="00000000" w:rsidRDefault="0003273A" w:rsidP="0003273A">
          <w:pPr>
            <w:pStyle w:val="54B58CF8329A4D0EB58B8DA4E45849FA"/>
          </w:pPr>
          <w:r w:rsidRPr="006C7F59">
            <w:rPr>
              <w:rStyle w:val="PlaceholderText"/>
            </w:rPr>
            <w:t>Click here to enter a date.</w:t>
          </w:r>
        </w:p>
      </w:docPartBody>
    </w:docPart>
    <w:docPart>
      <w:docPartPr>
        <w:name w:val="3E455F087FC847A5B58970837DAC8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BC797-6FE0-44A5-AB98-656E0820DE83}"/>
      </w:docPartPr>
      <w:docPartBody>
        <w:p w:rsidR="00000000" w:rsidRDefault="0003273A" w:rsidP="0003273A">
          <w:pPr>
            <w:pStyle w:val="3E455F087FC847A5B58970837DAC883B"/>
          </w:pPr>
          <w:r w:rsidRPr="006C7F59">
            <w:rPr>
              <w:rStyle w:val="PlaceholderText"/>
            </w:rPr>
            <w:t>Choose an item.</w:t>
          </w:r>
        </w:p>
      </w:docPartBody>
    </w:docPart>
    <w:docPart>
      <w:docPartPr>
        <w:name w:val="F3DC67A529D841B0BBC63BDE6BE3E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19452-B049-4AA4-9D97-218A7289638C}"/>
      </w:docPartPr>
      <w:docPartBody>
        <w:p w:rsidR="00000000" w:rsidRDefault="0003273A" w:rsidP="0003273A">
          <w:pPr>
            <w:pStyle w:val="F3DC67A529D841B0BBC63BDE6BE3E0E0"/>
          </w:pPr>
          <w:r w:rsidRPr="006C7F5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3483D"/>
    <w:rsid w:val="0003273A"/>
    <w:rsid w:val="003C011F"/>
    <w:rsid w:val="003D4052"/>
    <w:rsid w:val="004C33FD"/>
    <w:rsid w:val="005B0D3B"/>
    <w:rsid w:val="005B6C79"/>
    <w:rsid w:val="0073483D"/>
    <w:rsid w:val="00775D47"/>
    <w:rsid w:val="00B516A8"/>
    <w:rsid w:val="00DC6238"/>
    <w:rsid w:val="00F0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73A"/>
    <w:rPr>
      <w:color w:val="808080"/>
    </w:rPr>
  </w:style>
  <w:style w:type="paragraph" w:customStyle="1" w:styleId="EBF6E83B4C9E4419A1A1BC3A77B0FD31">
    <w:name w:val="EBF6E83B4C9E4419A1A1BC3A77B0FD31"/>
    <w:rsid w:val="0073483D"/>
  </w:style>
  <w:style w:type="paragraph" w:customStyle="1" w:styleId="350E994776844E1B86EDF68D32B69C16">
    <w:name w:val="350E994776844E1B86EDF68D32B69C16"/>
    <w:rsid w:val="00F01069"/>
  </w:style>
  <w:style w:type="paragraph" w:customStyle="1" w:styleId="5527A7FAC46347C9ADE45973ECD60022">
    <w:name w:val="5527A7FAC46347C9ADE45973ECD60022"/>
    <w:rsid w:val="00F01069"/>
  </w:style>
  <w:style w:type="paragraph" w:customStyle="1" w:styleId="69643D61325B42D3ABE819FD1C4E3B2E">
    <w:name w:val="69643D61325B42D3ABE819FD1C4E3B2E"/>
    <w:rsid w:val="00F01069"/>
  </w:style>
  <w:style w:type="paragraph" w:customStyle="1" w:styleId="27CA3F064DD849488EFED8508DB20EDA">
    <w:name w:val="27CA3F064DD849488EFED8508DB20EDA"/>
    <w:rsid w:val="00F01069"/>
  </w:style>
  <w:style w:type="paragraph" w:customStyle="1" w:styleId="DDB1D1F84B7A430B95F771326DF08E3A">
    <w:name w:val="DDB1D1F84B7A430B95F771326DF08E3A"/>
    <w:rsid w:val="00F01069"/>
  </w:style>
  <w:style w:type="paragraph" w:customStyle="1" w:styleId="D05AD642848A4EFDA02432E90D153C58">
    <w:name w:val="D05AD642848A4EFDA02432E90D153C58"/>
    <w:rsid w:val="00F01069"/>
  </w:style>
  <w:style w:type="paragraph" w:customStyle="1" w:styleId="87ED2867629D4D01A6AA004D77C2431A">
    <w:name w:val="87ED2867629D4D01A6AA004D77C2431A"/>
    <w:rsid w:val="00F01069"/>
  </w:style>
  <w:style w:type="paragraph" w:customStyle="1" w:styleId="A4884FEDF74C4BBAB7374057C1CA1851">
    <w:name w:val="A4884FEDF74C4BBAB7374057C1CA1851"/>
    <w:rsid w:val="00F01069"/>
  </w:style>
  <w:style w:type="paragraph" w:customStyle="1" w:styleId="4FD83883213A43C48245B3BBEF2CF584">
    <w:name w:val="4FD83883213A43C48245B3BBEF2CF584"/>
    <w:rsid w:val="00F01069"/>
  </w:style>
  <w:style w:type="paragraph" w:customStyle="1" w:styleId="76CB7544E9974BB2A6B2A0D2126BE618">
    <w:name w:val="76CB7544E9974BB2A6B2A0D2126BE618"/>
    <w:rsid w:val="00F01069"/>
  </w:style>
  <w:style w:type="paragraph" w:customStyle="1" w:styleId="D51EF98985D44BFAA7D70DCDC5EF1C94">
    <w:name w:val="D51EF98985D44BFAA7D70DCDC5EF1C94"/>
    <w:rsid w:val="00F01069"/>
  </w:style>
  <w:style w:type="paragraph" w:customStyle="1" w:styleId="83EEABBE9DD0478B8422230F4B1F7181">
    <w:name w:val="83EEABBE9DD0478B8422230F4B1F7181"/>
    <w:rsid w:val="00F01069"/>
  </w:style>
  <w:style w:type="paragraph" w:customStyle="1" w:styleId="7FBE26459878414C966BC1452FE3582C">
    <w:name w:val="7FBE26459878414C966BC1452FE3582C"/>
    <w:rsid w:val="00F01069"/>
  </w:style>
  <w:style w:type="paragraph" w:customStyle="1" w:styleId="628B680D0FB74F0E8A64B01CEBBB577F">
    <w:name w:val="628B680D0FB74F0E8A64B01CEBBB577F"/>
    <w:rsid w:val="00F01069"/>
  </w:style>
  <w:style w:type="paragraph" w:customStyle="1" w:styleId="A10A4EC85EE04C2491B12738E84AF95D">
    <w:name w:val="A10A4EC85EE04C2491B12738E84AF95D"/>
    <w:rsid w:val="00F01069"/>
  </w:style>
  <w:style w:type="paragraph" w:customStyle="1" w:styleId="21F76BC89CD04212BC8D91781A0E5DFB">
    <w:name w:val="21F76BC89CD04212BC8D91781A0E5DFB"/>
    <w:rsid w:val="00F01069"/>
  </w:style>
  <w:style w:type="paragraph" w:customStyle="1" w:styleId="7E15915F83194962A9F6998EE3D1924B">
    <w:name w:val="7E15915F83194962A9F6998EE3D1924B"/>
    <w:rsid w:val="00F01069"/>
  </w:style>
  <w:style w:type="paragraph" w:customStyle="1" w:styleId="9BEE3F71B71648DDA5CAA4E39E0C12DE">
    <w:name w:val="9BEE3F71B71648DDA5CAA4E39E0C12DE"/>
    <w:rsid w:val="00F01069"/>
  </w:style>
  <w:style w:type="paragraph" w:customStyle="1" w:styleId="B811738018E84657AA85C07B1AD82943">
    <w:name w:val="B811738018E84657AA85C07B1AD82943"/>
    <w:rsid w:val="00F01069"/>
  </w:style>
  <w:style w:type="paragraph" w:customStyle="1" w:styleId="9A029944BD9C4BCBBBBAE01D53C10886">
    <w:name w:val="9A029944BD9C4BCBBBBAE01D53C10886"/>
    <w:rsid w:val="00F01069"/>
  </w:style>
  <w:style w:type="paragraph" w:customStyle="1" w:styleId="08FCAC2F3A234951856F7A1361755DCA">
    <w:name w:val="08FCAC2F3A234951856F7A1361755DCA"/>
    <w:rsid w:val="00F01069"/>
  </w:style>
  <w:style w:type="paragraph" w:customStyle="1" w:styleId="6574C54F9B694DD0ADB8095D0791DF93">
    <w:name w:val="6574C54F9B694DD0ADB8095D0791DF93"/>
    <w:rsid w:val="00F01069"/>
  </w:style>
  <w:style w:type="paragraph" w:customStyle="1" w:styleId="0B6118204AA640FF8F2D8CED64C40E64">
    <w:name w:val="0B6118204AA640FF8F2D8CED64C40E64"/>
    <w:rsid w:val="00F01069"/>
  </w:style>
  <w:style w:type="paragraph" w:customStyle="1" w:styleId="698668A38FB1480881E2670B7FE6CF84">
    <w:name w:val="698668A38FB1480881E2670B7FE6CF84"/>
    <w:rsid w:val="00F01069"/>
  </w:style>
  <w:style w:type="paragraph" w:customStyle="1" w:styleId="7FB0D3A3DDF14E56B7BCF1167CF45BDC">
    <w:name w:val="7FB0D3A3DDF14E56B7BCF1167CF45BDC"/>
    <w:rsid w:val="00F01069"/>
  </w:style>
  <w:style w:type="paragraph" w:customStyle="1" w:styleId="AF89F9FFFA0A4971ABAB6BC169AA4807">
    <w:name w:val="AF89F9FFFA0A4971ABAB6BC169AA4807"/>
    <w:rsid w:val="00F01069"/>
  </w:style>
  <w:style w:type="paragraph" w:customStyle="1" w:styleId="29476CE21A464296B5E3155542B5E777">
    <w:name w:val="29476CE21A464296B5E3155542B5E777"/>
    <w:rsid w:val="00F01069"/>
  </w:style>
  <w:style w:type="paragraph" w:customStyle="1" w:styleId="D991FAE0CAA74662AE74CF0146A811FE">
    <w:name w:val="D991FAE0CAA74662AE74CF0146A811FE"/>
    <w:rsid w:val="00F01069"/>
  </w:style>
  <w:style w:type="paragraph" w:customStyle="1" w:styleId="BCA6C60A4C694F319424AA504158860F">
    <w:name w:val="BCA6C60A4C694F319424AA504158860F"/>
    <w:rsid w:val="00F01069"/>
  </w:style>
  <w:style w:type="paragraph" w:customStyle="1" w:styleId="E87AC38EBA0C41478210B029CEEBF84F">
    <w:name w:val="E87AC38EBA0C41478210B029CEEBF84F"/>
    <w:rsid w:val="00F01069"/>
  </w:style>
  <w:style w:type="paragraph" w:customStyle="1" w:styleId="F38212714F864812A7C10F3E796AD851">
    <w:name w:val="F38212714F864812A7C10F3E796AD851"/>
    <w:rsid w:val="00F01069"/>
  </w:style>
  <w:style w:type="paragraph" w:customStyle="1" w:styleId="E0AEC6986FB84B629B003B45A4805E84">
    <w:name w:val="E0AEC6986FB84B629B003B45A4805E84"/>
    <w:rsid w:val="00F01069"/>
  </w:style>
  <w:style w:type="paragraph" w:customStyle="1" w:styleId="07217BA36BD94F8FA094153801970202">
    <w:name w:val="07217BA36BD94F8FA094153801970202"/>
    <w:rsid w:val="00F01069"/>
  </w:style>
  <w:style w:type="paragraph" w:customStyle="1" w:styleId="C5468ABA899540E092192AACE8490D50">
    <w:name w:val="C5468ABA899540E092192AACE8490D50"/>
    <w:rsid w:val="00F01069"/>
  </w:style>
  <w:style w:type="paragraph" w:customStyle="1" w:styleId="2EDB0A696B1C40FFAE3B0331FDD753F8">
    <w:name w:val="2EDB0A696B1C40FFAE3B0331FDD753F8"/>
    <w:rsid w:val="00F01069"/>
  </w:style>
  <w:style w:type="paragraph" w:customStyle="1" w:styleId="A7D2B8C7D657469D9E090EAACDCB9C11">
    <w:name w:val="A7D2B8C7D657469D9E090EAACDCB9C11"/>
    <w:rsid w:val="00F01069"/>
  </w:style>
  <w:style w:type="paragraph" w:customStyle="1" w:styleId="16A62C1ACF99423C8A625269DA84C12D">
    <w:name w:val="16A62C1ACF99423C8A625269DA84C12D"/>
    <w:rsid w:val="00F01069"/>
  </w:style>
  <w:style w:type="paragraph" w:customStyle="1" w:styleId="F5F0ED1BB96549CE846FBE392D7FC259">
    <w:name w:val="F5F0ED1BB96549CE846FBE392D7FC259"/>
    <w:rsid w:val="00F01069"/>
  </w:style>
  <w:style w:type="paragraph" w:customStyle="1" w:styleId="0D040E3806FE4A248E365B8C4E468737">
    <w:name w:val="0D040E3806FE4A248E365B8C4E468737"/>
    <w:rsid w:val="00F01069"/>
  </w:style>
  <w:style w:type="paragraph" w:customStyle="1" w:styleId="D1485F9CC63D4DC0887728AF87B57AA3">
    <w:name w:val="D1485F9CC63D4DC0887728AF87B57AA3"/>
    <w:rsid w:val="00F01069"/>
  </w:style>
  <w:style w:type="paragraph" w:customStyle="1" w:styleId="288DC5B8844A405A949A08188BE83D76">
    <w:name w:val="288DC5B8844A405A949A08188BE83D76"/>
    <w:rsid w:val="00F01069"/>
  </w:style>
  <w:style w:type="paragraph" w:customStyle="1" w:styleId="120771D6D6AB45C5AA3DC5FC25D7D081">
    <w:name w:val="120771D6D6AB45C5AA3DC5FC25D7D081"/>
    <w:rsid w:val="00F01069"/>
  </w:style>
  <w:style w:type="paragraph" w:customStyle="1" w:styleId="EB7EB061CB85414EA968F47128785CDA">
    <w:name w:val="EB7EB061CB85414EA968F47128785CDA"/>
    <w:rsid w:val="00F01069"/>
  </w:style>
  <w:style w:type="paragraph" w:customStyle="1" w:styleId="86444E6563A64488B5E75E47FCA21127">
    <w:name w:val="86444E6563A64488B5E75E47FCA21127"/>
    <w:rsid w:val="00F01069"/>
  </w:style>
  <w:style w:type="paragraph" w:customStyle="1" w:styleId="353BA624764144AF9A04650F0D070842">
    <w:name w:val="353BA624764144AF9A04650F0D070842"/>
    <w:rsid w:val="00F01069"/>
  </w:style>
  <w:style w:type="paragraph" w:customStyle="1" w:styleId="6997D954D86F4C588F3E90EF5E59CD8F">
    <w:name w:val="6997D954D86F4C588F3E90EF5E59CD8F"/>
    <w:rsid w:val="00F01069"/>
  </w:style>
  <w:style w:type="paragraph" w:customStyle="1" w:styleId="BBEC7F5A305647D18F761429E8FC6318">
    <w:name w:val="BBEC7F5A305647D18F761429E8FC6318"/>
    <w:rsid w:val="00F01069"/>
  </w:style>
  <w:style w:type="paragraph" w:customStyle="1" w:styleId="10FB5DE07E34431997C022A5E01A6CE2">
    <w:name w:val="10FB5DE07E34431997C022A5E01A6CE2"/>
    <w:rsid w:val="00F01069"/>
  </w:style>
  <w:style w:type="paragraph" w:customStyle="1" w:styleId="39C08600CA8A4435A6981E3EC3AD2BD8">
    <w:name w:val="39C08600CA8A4435A6981E3EC3AD2BD8"/>
    <w:rsid w:val="003C011F"/>
  </w:style>
  <w:style w:type="paragraph" w:customStyle="1" w:styleId="B081BCB2A9A14B359DD2E0BFDEFADB70">
    <w:name w:val="B081BCB2A9A14B359DD2E0BFDEFADB70"/>
    <w:rsid w:val="003C011F"/>
  </w:style>
  <w:style w:type="paragraph" w:customStyle="1" w:styleId="73E38A3FFBC3472493EFC8CAB53FBA22">
    <w:name w:val="73E38A3FFBC3472493EFC8CAB53FBA22"/>
    <w:rsid w:val="003C011F"/>
  </w:style>
  <w:style w:type="paragraph" w:customStyle="1" w:styleId="80E22E5FBC824992A7C1AF01C1A84D01">
    <w:name w:val="80E22E5FBC824992A7C1AF01C1A84D01"/>
    <w:rsid w:val="003C011F"/>
  </w:style>
  <w:style w:type="paragraph" w:customStyle="1" w:styleId="DAFF4DFE69584BB681AF6A0D92A9E9BA">
    <w:name w:val="DAFF4DFE69584BB681AF6A0D92A9E9BA"/>
    <w:rsid w:val="003C011F"/>
  </w:style>
  <w:style w:type="paragraph" w:customStyle="1" w:styleId="D73C1CA50A3A4A6381B080F550946A57">
    <w:name w:val="D73C1CA50A3A4A6381B080F550946A57"/>
    <w:rsid w:val="003C011F"/>
  </w:style>
  <w:style w:type="paragraph" w:customStyle="1" w:styleId="2D994B05AA1349D4BD9854CB3A525FE2">
    <w:name w:val="2D994B05AA1349D4BD9854CB3A525FE2"/>
    <w:rsid w:val="003C011F"/>
  </w:style>
  <w:style w:type="paragraph" w:customStyle="1" w:styleId="591515D8232D4D0AAF00AC0C8A572C25">
    <w:name w:val="591515D8232D4D0AAF00AC0C8A572C25"/>
    <w:rsid w:val="003C011F"/>
  </w:style>
  <w:style w:type="paragraph" w:customStyle="1" w:styleId="40B522815016470CADC3EF5F401712E8">
    <w:name w:val="40B522815016470CADC3EF5F401712E8"/>
    <w:rsid w:val="003C011F"/>
  </w:style>
  <w:style w:type="paragraph" w:customStyle="1" w:styleId="1A5649E849E147FAA003654C1494E3F3">
    <w:name w:val="1A5649E849E147FAA003654C1494E3F3"/>
    <w:rsid w:val="003C011F"/>
  </w:style>
  <w:style w:type="paragraph" w:customStyle="1" w:styleId="5BD36D9EA85A450B80722CF5C79F8521">
    <w:name w:val="5BD36D9EA85A450B80722CF5C79F8521"/>
    <w:rsid w:val="003C011F"/>
  </w:style>
  <w:style w:type="paragraph" w:customStyle="1" w:styleId="4E6B58225CDB46DAA689D82E2AFBCEAC">
    <w:name w:val="4E6B58225CDB46DAA689D82E2AFBCEAC"/>
    <w:rsid w:val="003C011F"/>
  </w:style>
  <w:style w:type="paragraph" w:customStyle="1" w:styleId="5823A3F65D1741929175A685F7CA0DBE">
    <w:name w:val="5823A3F65D1741929175A685F7CA0DBE"/>
    <w:rsid w:val="003C011F"/>
  </w:style>
  <w:style w:type="paragraph" w:customStyle="1" w:styleId="7A7E4783031F4D7789C2ADD16D6F7495">
    <w:name w:val="7A7E4783031F4D7789C2ADD16D6F7495"/>
    <w:rsid w:val="003C011F"/>
  </w:style>
  <w:style w:type="paragraph" w:customStyle="1" w:styleId="82D42327902F4204854626EA816660BD">
    <w:name w:val="82D42327902F4204854626EA816660BD"/>
    <w:rsid w:val="003C011F"/>
  </w:style>
  <w:style w:type="paragraph" w:customStyle="1" w:styleId="B4EDD46B75DD46DAB7C66F9E7743C069">
    <w:name w:val="B4EDD46B75DD46DAB7C66F9E7743C069"/>
    <w:rsid w:val="003C011F"/>
  </w:style>
  <w:style w:type="paragraph" w:customStyle="1" w:styleId="F508FFD9C7984F67AFE180E259DBCDA2">
    <w:name w:val="F508FFD9C7984F67AFE180E259DBCDA2"/>
    <w:rsid w:val="003C011F"/>
  </w:style>
  <w:style w:type="paragraph" w:customStyle="1" w:styleId="D0711CDC5DCB461B8CCD13E338AFD000">
    <w:name w:val="D0711CDC5DCB461B8CCD13E338AFD000"/>
    <w:rsid w:val="003C011F"/>
  </w:style>
  <w:style w:type="paragraph" w:customStyle="1" w:styleId="DAFA3DA032EA4565A9F0F5480E0420AC">
    <w:name w:val="DAFA3DA032EA4565A9F0F5480E0420AC"/>
    <w:rsid w:val="003C011F"/>
  </w:style>
  <w:style w:type="paragraph" w:customStyle="1" w:styleId="80A29C9406D0486F91D64AFB837C51E0">
    <w:name w:val="80A29C9406D0486F91D64AFB837C51E0"/>
    <w:rsid w:val="003C011F"/>
  </w:style>
  <w:style w:type="paragraph" w:customStyle="1" w:styleId="140BE1C9E90C473283831AE8CE833EA7">
    <w:name w:val="140BE1C9E90C473283831AE8CE833EA7"/>
    <w:rsid w:val="003C011F"/>
  </w:style>
  <w:style w:type="paragraph" w:customStyle="1" w:styleId="A0D3962B16064A00B35D4A66D09AF7AE">
    <w:name w:val="A0D3962B16064A00B35D4A66D09AF7AE"/>
    <w:rsid w:val="003C011F"/>
  </w:style>
  <w:style w:type="paragraph" w:customStyle="1" w:styleId="FDD03DF349714C458F2E5EAD9DCF9768">
    <w:name w:val="FDD03DF349714C458F2E5EAD9DCF9768"/>
    <w:rsid w:val="003C011F"/>
  </w:style>
  <w:style w:type="paragraph" w:customStyle="1" w:styleId="0B495521570644DF879B0DE7A46AB86A">
    <w:name w:val="0B495521570644DF879B0DE7A46AB86A"/>
    <w:rsid w:val="003C011F"/>
  </w:style>
  <w:style w:type="paragraph" w:customStyle="1" w:styleId="66BDF7678BDC4B0CBC0AD99AE1A08613">
    <w:name w:val="66BDF7678BDC4B0CBC0AD99AE1A08613"/>
    <w:rsid w:val="003C011F"/>
  </w:style>
  <w:style w:type="paragraph" w:customStyle="1" w:styleId="D9D73E1128B344B49D5B82EC25CAC58E">
    <w:name w:val="D9D73E1128B344B49D5B82EC25CAC58E"/>
    <w:rsid w:val="003C011F"/>
  </w:style>
  <w:style w:type="paragraph" w:customStyle="1" w:styleId="BE9F07EBDC3446BBA6CCAB26BC1E2AEE">
    <w:name w:val="BE9F07EBDC3446BBA6CCAB26BC1E2AEE"/>
    <w:rsid w:val="0003273A"/>
  </w:style>
  <w:style w:type="paragraph" w:customStyle="1" w:styleId="98E020426D104FE494BCC8D9F49D5826">
    <w:name w:val="98E020426D104FE494BCC8D9F49D5826"/>
    <w:rsid w:val="0003273A"/>
  </w:style>
  <w:style w:type="paragraph" w:customStyle="1" w:styleId="7B979941146A4C978B22CDDD689E72B3">
    <w:name w:val="7B979941146A4C978B22CDDD689E72B3"/>
    <w:rsid w:val="0003273A"/>
  </w:style>
  <w:style w:type="paragraph" w:customStyle="1" w:styleId="2F86A5E172894FAA999B5B5095D47BE8">
    <w:name w:val="2F86A5E172894FAA999B5B5095D47BE8"/>
    <w:rsid w:val="0003273A"/>
  </w:style>
  <w:style w:type="paragraph" w:customStyle="1" w:styleId="9F9BA666450740FDAC72DA5745BB728F">
    <w:name w:val="9F9BA666450740FDAC72DA5745BB728F"/>
    <w:rsid w:val="0003273A"/>
  </w:style>
  <w:style w:type="paragraph" w:customStyle="1" w:styleId="815EB09D24B44A5AA404CD44D05BE2D9">
    <w:name w:val="815EB09D24B44A5AA404CD44D05BE2D9"/>
    <w:rsid w:val="0003273A"/>
  </w:style>
  <w:style w:type="paragraph" w:customStyle="1" w:styleId="DB44F5E2A63D4F2F86B93B6962AC8EB1">
    <w:name w:val="DB44F5E2A63D4F2F86B93B6962AC8EB1"/>
    <w:rsid w:val="0003273A"/>
  </w:style>
  <w:style w:type="paragraph" w:customStyle="1" w:styleId="CF9390A0C0B3432F843C84A771F390BF">
    <w:name w:val="CF9390A0C0B3432F843C84A771F390BF"/>
    <w:rsid w:val="0003273A"/>
  </w:style>
  <w:style w:type="paragraph" w:customStyle="1" w:styleId="0956993CCA004C8FB8B772D21B96F7D6">
    <w:name w:val="0956993CCA004C8FB8B772D21B96F7D6"/>
    <w:rsid w:val="0003273A"/>
  </w:style>
  <w:style w:type="paragraph" w:customStyle="1" w:styleId="54B58CF8329A4D0EB58B8DA4E45849FA">
    <w:name w:val="54B58CF8329A4D0EB58B8DA4E45849FA"/>
    <w:rsid w:val="0003273A"/>
  </w:style>
  <w:style w:type="paragraph" w:customStyle="1" w:styleId="3E455F087FC847A5B58970837DAC883B">
    <w:name w:val="3E455F087FC847A5B58970837DAC883B"/>
    <w:rsid w:val="0003273A"/>
  </w:style>
  <w:style w:type="paragraph" w:customStyle="1" w:styleId="F3DC67A529D841B0BBC63BDE6BE3E0E0">
    <w:name w:val="F3DC67A529D841B0BBC63BDE6BE3E0E0"/>
    <w:rsid w:val="000327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Elias</dc:creator>
  <cp:keywords/>
  <dc:description/>
  <cp:lastModifiedBy>Simon Elias</cp:lastModifiedBy>
  <cp:revision>4</cp:revision>
  <cp:lastPrinted>2018-05-08T18:13:00Z</cp:lastPrinted>
  <dcterms:created xsi:type="dcterms:W3CDTF">2019-11-08T10:42:00Z</dcterms:created>
  <dcterms:modified xsi:type="dcterms:W3CDTF">2019-11-08T10:49:00Z</dcterms:modified>
</cp:coreProperties>
</file>